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3021" w:rsidRDefault="006B6A0F" w:rsidP="002E4BBD">
      <w:pPr>
        <w:jc w:val="center"/>
        <w:rPr>
          <w:rFonts w:ascii="Baskerville Old Face" w:hAnsi="Baskerville Old Face"/>
          <w:b/>
          <w:bCs/>
          <w:u w:val="double" w:color="002060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41.75pt;margin-top:9pt;width:96.3pt;height:118.5pt;z-index:251661312;mso-position-horizontal-relative:text;mso-position-vertical-relative:text;mso-width-relative:page;mso-height-relative:page">
            <v:imagedata r:id="rId8" o:title="hj"/>
          </v:shape>
        </w:pict>
      </w:r>
      <w:r w:rsidR="002E4BBD" w:rsidRPr="006074AE">
        <w:rPr>
          <w:rFonts w:ascii="Baskerville Old Face" w:hAnsi="Baskerville Old Face"/>
          <w:b/>
          <w:bCs/>
          <w:sz w:val="32"/>
          <w:szCs w:val="32"/>
          <w:u w:val="double" w:color="002060"/>
        </w:rPr>
        <w:t>CURRICULUM VIT</w:t>
      </w:r>
      <w:r w:rsidR="00094729" w:rsidRPr="006074AE">
        <w:rPr>
          <w:rFonts w:ascii="Baskerville Old Face" w:hAnsi="Baskerville Old Face"/>
          <w:b/>
          <w:bCs/>
          <w:sz w:val="32"/>
          <w:szCs w:val="32"/>
          <w:u w:val="double" w:color="002060"/>
        </w:rPr>
        <w:t>A</w:t>
      </w:r>
      <w:r w:rsidR="002E4BBD" w:rsidRPr="006074AE">
        <w:rPr>
          <w:rFonts w:ascii="Baskerville Old Face" w:hAnsi="Baskerville Old Face"/>
          <w:b/>
          <w:bCs/>
          <w:sz w:val="32"/>
          <w:szCs w:val="32"/>
          <w:u w:val="double" w:color="002060"/>
        </w:rPr>
        <w:t>E</w:t>
      </w:r>
      <w:r w:rsidR="002E4BBD" w:rsidRPr="006074AE">
        <w:rPr>
          <w:rFonts w:ascii="Baskerville Old Face" w:hAnsi="Baskerville Old Face"/>
          <w:b/>
          <w:bCs/>
          <w:u w:val="double" w:color="002060"/>
        </w:rPr>
        <w:t xml:space="preserve"> </w:t>
      </w:r>
    </w:p>
    <w:p w:rsidR="00B93CC7" w:rsidRPr="005878AC" w:rsidRDefault="009B6233" w:rsidP="00B30047">
      <w:pPr>
        <w:jc w:val="center"/>
        <w:rPr>
          <w:rFonts w:ascii="Tacteing" w:hAnsi="Tacteing"/>
        </w:rPr>
      </w:pPr>
      <w:r w:rsidRPr="005878AC">
        <w:rPr>
          <w:noProof/>
          <w:color w:val="002060"/>
          <w:sz w:val="32"/>
          <w:szCs w:val="32"/>
          <w:lang w:bidi="km-K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CEFAC" wp14:editId="44A38FF2">
                <wp:simplePos x="0" y="0"/>
                <wp:positionH relativeFrom="margin">
                  <wp:posOffset>-266700</wp:posOffset>
                </wp:positionH>
                <wp:positionV relativeFrom="paragraph">
                  <wp:posOffset>215900</wp:posOffset>
                </wp:positionV>
                <wp:extent cx="3743325" cy="11239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3325" cy="11239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0CA4" w:rsidRPr="006B7BDB" w:rsidRDefault="00AD5A25" w:rsidP="009B6233">
                            <w:pPr>
                              <w:tabs>
                                <w:tab w:val="left" w:pos="2880"/>
                              </w:tabs>
                              <w:jc w:val="center"/>
                              <w:rPr>
                                <w:b/>
                              </w:rPr>
                            </w:pPr>
                            <w:r w:rsidRPr="00A71F65">
                              <w:rPr>
                                <w:bCs/>
                              </w:rPr>
                              <w:t xml:space="preserve"> </w:t>
                            </w:r>
                            <w:r w:rsidRPr="00681C02">
                              <w:rPr>
                                <w:b/>
                              </w:rPr>
                              <w:t>Soum Som On</w:t>
                            </w:r>
                          </w:p>
                          <w:p w:rsidR="00DD4021" w:rsidRDefault="00B5614E" w:rsidP="009B6233">
                            <w:pPr>
                              <w:tabs>
                                <w:tab w:val="left" w:pos="2880"/>
                              </w:tabs>
                              <w:jc w:val="center"/>
                            </w:pPr>
                            <w:r>
                              <w:t xml:space="preserve"> </w:t>
                            </w:r>
                            <w:r w:rsidR="003F1E30">
                              <w:t>#WF88, St5, Sang Kat Toul Songke</w:t>
                            </w:r>
                            <w:r w:rsidR="007A0CA4" w:rsidRPr="006B7BDB">
                              <w:t>,</w:t>
                            </w:r>
                          </w:p>
                          <w:p w:rsidR="007A0CA4" w:rsidRPr="006B7BDB" w:rsidRDefault="007A0CA4" w:rsidP="009B6233">
                            <w:pPr>
                              <w:tabs>
                                <w:tab w:val="left" w:pos="2880"/>
                              </w:tabs>
                              <w:jc w:val="center"/>
                            </w:pPr>
                            <w:r w:rsidRPr="006B7BDB">
                              <w:t>K</w:t>
                            </w:r>
                            <w:r w:rsidR="00285CA3">
                              <w:t>h</w:t>
                            </w:r>
                            <w:r w:rsidRPr="006B7BDB">
                              <w:t>an</w:t>
                            </w:r>
                            <w:r w:rsidR="003F1E30">
                              <w:t xml:space="preserve"> Russey Keo</w:t>
                            </w:r>
                            <w:r w:rsidRPr="006B7BDB">
                              <w:t>, Phnom Penh.</w:t>
                            </w:r>
                          </w:p>
                          <w:p w:rsidR="007A0CA4" w:rsidRPr="00BC407D" w:rsidRDefault="00DD4021" w:rsidP="009B6233">
                            <w:pPr>
                              <w:tabs>
                                <w:tab w:val="left" w:pos="2880"/>
                              </w:tabs>
                              <w:jc w:val="center"/>
                              <w:rPr>
                                <w:lang w:val="fr-FR"/>
                              </w:rPr>
                            </w:pPr>
                            <w:r w:rsidRPr="00BC407D">
                              <w:rPr>
                                <w:lang w:val="fr-FR"/>
                              </w:rPr>
                              <w:t xml:space="preserve"> (+</w:t>
                            </w:r>
                            <w:r w:rsidR="00681C02">
                              <w:rPr>
                                <w:lang w:val="fr-FR"/>
                              </w:rPr>
                              <w:t>855)</w:t>
                            </w:r>
                            <w:r w:rsidR="005434A8">
                              <w:rPr>
                                <w:lang w:val="fr-FR"/>
                              </w:rPr>
                              <w:t>969405840</w:t>
                            </w:r>
                          </w:p>
                          <w:p w:rsidR="007A0CA4" w:rsidRDefault="007A0CA4" w:rsidP="009B6233">
                            <w:pPr>
                              <w:tabs>
                                <w:tab w:val="left" w:pos="2880"/>
                              </w:tabs>
                              <w:jc w:val="center"/>
                              <w:rPr>
                                <w:color w:val="666666"/>
                                <w:shd w:val="clear" w:color="auto" w:fill="FFFFFF"/>
                              </w:rPr>
                            </w:pPr>
                            <w:r w:rsidRPr="00723B66">
                              <w:rPr>
                                <w:b/>
                                <w:bCs/>
                                <w:sz w:val="32"/>
                                <w:szCs w:val="32"/>
                                <w:lang w:val="fr-FR"/>
                              </w:rPr>
                              <w:t xml:space="preserve"> </w:t>
                            </w:r>
                            <w:r w:rsidR="00E467BD" w:rsidRPr="004E7BE8">
                              <w:rPr>
                                <w:color w:val="666666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hyperlink r:id="rId9" w:history="1">
                              <w:r w:rsidR="00E467BD" w:rsidRPr="004E7BE8">
                                <w:rPr>
                                  <w:rStyle w:val="Hyperlink"/>
                                  <w:sz w:val="24"/>
                                  <w:szCs w:val="24"/>
                                  <w:shd w:val="clear" w:color="auto" w:fill="FFFFFF"/>
                                </w:rPr>
                                <w:t>somonmel07@gmail.com</w:t>
                              </w:r>
                            </w:hyperlink>
                            <w:r w:rsidR="005434A8">
                              <w:rPr>
                                <w:color w:val="666666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:rsidR="00F5074B" w:rsidRDefault="00F5074B" w:rsidP="00DD4021">
                            <w:pPr>
                              <w:tabs>
                                <w:tab w:val="left" w:pos="2880"/>
                              </w:tabs>
                              <w:rPr>
                                <w:rFonts w:ascii="Arial" w:hAnsi="Arial" w:cs="Arial"/>
                                <w:color w:val="666666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:rsidR="00723B66" w:rsidRDefault="00723B66" w:rsidP="00DD4021">
                            <w:pPr>
                              <w:tabs>
                                <w:tab w:val="left" w:pos="2880"/>
                              </w:tabs>
                              <w:rPr>
                                <w:lang w:val="fr-FR"/>
                              </w:rPr>
                            </w:pPr>
                          </w:p>
                          <w:p w:rsidR="00723B66" w:rsidRPr="00723B66" w:rsidRDefault="00723B66" w:rsidP="00DD4021">
                            <w:pPr>
                              <w:tabs>
                                <w:tab w:val="left" w:pos="2880"/>
                              </w:tabs>
                              <w:rPr>
                                <w:color w:val="777777"/>
                                <w:shd w:val="clear" w:color="auto" w:fill="FFFFFF"/>
                                <w:lang w:val="fr-FR"/>
                              </w:rPr>
                            </w:pPr>
                          </w:p>
                          <w:p w:rsidR="000E0AF1" w:rsidRPr="000E0AF1" w:rsidRDefault="000E0AF1" w:rsidP="00DD4021">
                            <w:pPr>
                              <w:tabs>
                                <w:tab w:val="left" w:pos="2880"/>
                              </w:tabs>
                              <w:rPr>
                                <w:b/>
                                <w:bCs/>
                                <w:color w:val="1F497D" w:themeColor="text2"/>
                                <w:sz w:val="40"/>
                                <w:szCs w:val="40"/>
                                <w:lang w:val="fr-FR"/>
                              </w:rPr>
                            </w:pPr>
                          </w:p>
                          <w:p w:rsidR="002E4BBD" w:rsidRPr="000E0AF1" w:rsidRDefault="002E4BBD" w:rsidP="002E4BBD">
                            <w:pPr>
                              <w:rPr>
                                <w:sz w:val="36"/>
                                <w:szCs w:val="3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9CEFAC" id="Rectangle 1" o:spid="_x0000_s1026" style="position:absolute;left:0;text-align:left;margin-left:-21pt;margin-top:17pt;width:294.75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" fillcolor="white [3201]" strokecolor="white [3212]" strokeweight="2pt">
                <v:textbox>
                  <w:txbxContent>
                    <w:p w:rsidR="007A0CA4" w:rsidRPr="006B7BDB" w:rsidRDefault="00AD5A25" w:rsidP="009B6233">
                      <w:pPr>
                        <w:tabs>
                          <w:tab w:val="left" w:pos="2880"/>
                        </w:tabs>
                        <w:jc w:val="center"/>
                        <w:rPr>
                          <w:b/>
                        </w:rPr>
                      </w:pPr>
                      <w:r w:rsidRPr="00A71F65">
                        <w:rPr>
                          <w:bCs/>
                        </w:rPr>
                        <w:t xml:space="preserve"> </w:t>
                      </w:r>
                      <w:r w:rsidRPr="00681C02">
                        <w:rPr>
                          <w:b/>
                        </w:rPr>
                        <w:t>Soum Som On</w:t>
                      </w:r>
                    </w:p>
                    <w:p w:rsidR="00DD4021" w:rsidRDefault="00B5614E" w:rsidP="009B6233">
                      <w:pPr>
                        <w:tabs>
                          <w:tab w:val="left" w:pos="2880"/>
                        </w:tabs>
                        <w:jc w:val="center"/>
                      </w:pPr>
                      <w:r>
                        <w:t xml:space="preserve"> </w:t>
                      </w:r>
                      <w:r w:rsidR="003F1E30">
                        <w:t>#WF88, St5, Sang Kat Toul Songke</w:t>
                      </w:r>
                      <w:r w:rsidR="007A0CA4" w:rsidRPr="006B7BDB">
                        <w:t>,</w:t>
                      </w:r>
                    </w:p>
                    <w:p w:rsidR="007A0CA4" w:rsidRPr="006B7BDB" w:rsidRDefault="007A0CA4" w:rsidP="009B6233">
                      <w:pPr>
                        <w:tabs>
                          <w:tab w:val="left" w:pos="2880"/>
                        </w:tabs>
                        <w:jc w:val="center"/>
                      </w:pPr>
                      <w:r w:rsidRPr="006B7BDB">
                        <w:t>K</w:t>
                      </w:r>
                      <w:r w:rsidR="00285CA3">
                        <w:t>h</w:t>
                      </w:r>
                      <w:r w:rsidRPr="006B7BDB">
                        <w:t>an</w:t>
                      </w:r>
                      <w:r w:rsidR="003F1E30">
                        <w:t xml:space="preserve"> Russey Keo</w:t>
                      </w:r>
                      <w:r w:rsidRPr="006B7BDB">
                        <w:t>, Phnom Penh.</w:t>
                      </w:r>
                    </w:p>
                    <w:p w:rsidR="007A0CA4" w:rsidRPr="00BC407D" w:rsidRDefault="00DD4021" w:rsidP="009B6233">
                      <w:pPr>
                        <w:tabs>
                          <w:tab w:val="left" w:pos="2880"/>
                        </w:tabs>
                        <w:jc w:val="center"/>
                        <w:rPr>
                          <w:lang w:val="fr-FR"/>
                        </w:rPr>
                      </w:pPr>
                      <w:r w:rsidRPr="00BC407D">
                        <w:rPr>
                          <w:lang w:val="fr-FR"/>
                        </w:rPr>
                        <w:t xml:space="preserve"> (+</w:t>
                      </w:r>
                      <w:r w:rsidR="00681C02">
                        <w:rPr>
                          <w:lang w:val="fr-FR"/>
                        </w:rPr>
                        <w:t>855)</w:t>
                      </w:r>
                      <w:r w:rsidR="005434A8">
                        <w:rPr>
                          <w:lang w:val="fr-FR"/>
                        </w:rPr>
                        <w:t>969405840</w:t>
                      </w:r>
                    </w:p>
                    <w:p w:rsidR="007A0CA4" w:rsidRDefault="007A0CA4" w:rsidP="009B6233">
                      <w:pPr>
                        <w:tabs>
                          <w:tab w:val="left" w:pos="2880"/>
                        </w:tabs>
                        <w:jc w:val="center"/>
                        <w:rPr>
                          <w:color w:val="666666"/>
                          <w:shd w:val="clear" w:color="auto" w:fill="FFFFFF"/>
                        </w:rPr>
                      </w:pPr>
                      <w:r w:rsidRPr="00723B66">
                        <w:rPr>
                          <w:b/>
                          <w:bCs/>
                          <w:sz w:val="32"/>
                          <w:szCs w:val="32"/>
                          <w:lang w:val="fr-FR"/>
                        </w:rPr>
                        <w:t xml:space="preserve"> </w:t>
                      </w:r>
                      <w:r w:rsidR="00E467BD" w:rsidRPr="004E7BE8">
                        <w:rPr>
                          <w:color w:val="666666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hyperlink r:id="rId10" w:history="1">
                        <w:r w:rsidR="00E467BD" w:rsidRPr="004E7BE8">
                          <w:rPr>
                            <w:rStyle w:val="Hyperlink"/>
                            <w:sz w:val="24"/>
                            <w:szCs w:val="24"/>
                            <w:shd w:val="clear" w:color="auto" w:fill="FFFFFF"/>
                          </w:rPr>
                          <w:t>somonmel07@gmail.com</w:t>
                        </w:r>
                      </w:hyperlink>
                      <w:r w:rsidR="005434A8">
                        <w:rPr>
                          <w:color w:val="666666"/>
                          <w:shd w:val="clear" w:color="auto" w:fill="FFFFFF"/>
                        </w:rPr>
                        <w:t xml:space="preserve"> </w:t>
                      </w:r>
                    </w:p>
                    <w:p w:rsidR="00F5074B" w:rsidRDefault="00F5074B" w:rsidP="00DD4021">
                      <w:pPr>
                        <w:tabs>
                          <w:tab w:val="left" w:pos="2880"/>
                        </w:tabs>
                        <w:rPr>
                          <w:rFonts w:ascii="Arial" w:hAnsi="Arial" w:cs="Arial"/>
                          <w:color w:val="666666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:rsidR="00723B66" w:rsidRDefault="00723B66" w:rsidP="00DD4021">
                      <w:pPr>
                        <w:tabs>
                          <w:tab w:val="left" w:pos="2880"/>
                        </w:tabs>
                        <w:rPr>
                          <w:lang w:val="fr-FR"/>
                        </w:rPr>
                      </w:pPr>
                    </w:p>
                    <w:p w:rsidR="00723B66" w:rsidRPr="00723B66" w:rsidRDefault="00723B66" w:rsidP="00DD4021">
                      <w:pPr>
                        <w:tabs>
                          <w:tab w:val="left" w:pos="2880"/>
                        </w:tabs>
                        <w:rPr>
                          <w:color w:val="777777"/>
                          <w:shd w:val="clear" w:color="auto" w:fill="FFFFFF"/>
                          <w:lang w:val="fr-FR"/>
                        </w:rPr>
                      </w:pPr>
                    </w:p>
                    <w:p w:rsidR="000E0AF1" w:rsidRPr="000E0AF1" w:rsidRDefault="000E0AF1" w:rsidP="00DD4021">
                      <w:pPr>
                        <w:tabs>
                          <w:tab w:val="left" w:pos="2880"/>
                        </w:tabs>
                        <w:rPr>
                          <w:b/>
                          <w:bCs/>
                          <w:color w:val="1F497D" w:themeColor="text2"/>
                          <w:sz w:val="40"/>
                          <w:szCs w:val="40"/>
                          <w:lang w:val="fr-FR"/>
                        </w:rPr>
                      </w:pPr>
                    </w:p>
                    <w:p w:rsidR="002E4BBD" w:rsidRPr="000E0AF1" w:rsidRDefault="002E4BBD" w:rsidP="002E4BBD">
                      <w:pPr>
                        <w:rPr>
                          <w:sz w:val="36"/>
                          <w:szCs w:val="36"/>
                          <w:lang w:val="fr-FR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30047" w:rsidRPr="005878AC">
        <w:rPr>
          <w:rFonts w:ascii="Baskerville Old Face" w:hAnsi="Baskerville Old Face"/>
          <w:b/>
          <w:bCs/>
          <w:color w:val="002060"/>
          <w:shd w:val="clear" w:color="auto" w:fill="FFFFFF" w:themeFill="background1"/>
        </w:rPr>
        <w:sym w:font="Wingdings" w:char="F09A"/>
      </w:r>
      <w:r w:rsidR="00B30047" w:rsidRPr="005878AC">
        <w:rPr>
          <w:rFonts w:ascii="Baskerville Old Face" w:hAnsi="Baskerville Old Face"/>
          <w:b/>
          <w:bCs/>
          <w:color w:val="002060"/>
          <w:shd w:val="clear" w:color="auto" w:fill="FFFFFF" w:themeFill="background1"/>
        </w:rPr>
        <w:sym w:font="Wingdings" w:char="F09B"/>
      </w:r>
    </w:p>
    <w:p w:rsidR="002E4BBD" w:rsidRDefault="002E4BBD" w:rsidP="002E4BBD">
      <w:pPr>
        <w:jc w:val="center"/>
      </w:pPr>
    </w:p>
    <w:p w:rsidR="002E4BBD" w:rsidRPr="002E4BBD" w:rsidRDefault="002E4BBD" w:rsidP="002E4BBD"/>
    <w:p w:rsidR="002E4BBD" w:rsidRPr="002E4BBD" w:rsidRDefault="002E4BBD" w:rsidP="002E4BBD"/>
    <w:p w:rsidR="002E4BBD" w:rsidRPr="002E4BBD" w:rsidRDefault="002E4BBD" w:rsidP="002E4BBD"/>
    <w:p w:rsidR="002E4BBD" w:rsidRDefault="002E4BBD" w:rsidP="00B93CC7"/>
    <w:p w:rsidR="007735C5" w:rsidRDefault="00330479" w:rsidP="00947CEA">
      <w:pPr>
        <w:pBdr>
          <w:bottom w:val="thickThinSmallGap" w:sz="24" w:space="1" w:color="auto"/>
        </w:pBdr>
      </w:pPr>
      <w:r>
        <w:rPr>
          <w:noProof/>
          <w:lang w:bidi="km-K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7310</wp:posOffset>
                </wp:positionH>
                <wp:positionV relativeFrom="paragraph">
                  <wp:posOffset>110490</wp:posOffset>
                </wp:positionV>
                <wp:extent cx="228600" cy="228600"/>
                <wp:effectExtent l="19050" t="19050" r="38100" b="381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28600"/>
                        </a:xfrm>
                        <a:prstGeom prst="ellipse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75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lumMod val="75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lumMod val="75000"/>
                                <a:shade val="100000"/>
                                <a:satMod val="115000"/>
                              </a:schemeClr>
                            </a:gs>
                          </a:gsLst>
                          <a:lin ang="5400000" scaled="1"/>
                          <a:tileRect/>
                        </a:gradFill>
                        <a:ln w="5715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7B93A8" id="Oval 2" o:spid="_x0000_s1026" style="position:absolute;margin-left:-5.3pt;margin-top:8.7pt;width:18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" fillcolor="#365f91 [2404]" strokecolor="#00b050" strokeweight="4.5pt">
                <v:fill color2="#365f91 [2404]" rotate="t" colors="0 #183457;.5 #274f80;1 #306099" focus="100%" type="gradient"/>
              </v:oval>
            </w:pict>
          </mc:Fallback>
        </mc:AlternateContent>
      </w:r>
    </w:p>
    <w:p w:rsidR="002E4BBD" w:rsidRDefault="002E4BBD" w:rsidP="002E4BBD">
      <w:pPr>
        <w:rPr>
          <w:b/>
          <w:bCs/>
          <w:sz w:val="36"/>
          <w:szCs w:val="36"/>
        </w:rPr>
      </w:pPr>
    </w:p>
    <w:p w:rsidR="007A0CA4" w:rsidRPr="00B93CC7" w:rsidRDefault="007A0CA4" w:rsidP="00DB6CD9">
      <w:pPr>
        <w:shd w:val="clear" w:color="auto" w:fill="548DD4" w:themeFill="text2" w:themeFillTint="99"/>
        <w:rPr>
          <w:sz w:val="22"/>
          <w:szCs w:val="22"/>
        </w:rPr>
      </w:pPr>
      <w:r w:rsidRPr="00B93CC7">
        <w:rPr>
          <w:b/>
          <w:bCs/>
          <w:u w:val="single"/>
        </w:rPr>
        <w:t xml:space="preserve">PERSONAL DATA </w:t>
      </w:r>
    </w:p>
    <w:p w:rsidR="002E4BBD" w:rsidRPr="006B7BDB" w:rsidRDefault="002E4BBD" w:rsidP="002E4BBD">
      <w:pPr>
        <w:tabs>
          <w:tab w:val="left" w:pos="1080"/>
          <w:tab w:val="left" w:pos="4860"/>
        </w:tabs>
      </w:pPr>
      <w:r w:rsidRPr="00E82AED">
        <w:rPr>
          <w:b/>
          <w:bCs/>
          <w:u w:val="thick"/>
        </w:rPr>
        <w:br/>
      </w:r>
      <w:r w:rsidRPr="00E82AED">
        <w:tab/>
      </w:r>
      <w:r w:rsidRPr="006B7BDB">
        <w:t>Nationality</w:t>
      </w:r>
      <w:r w:rsidRPr="006B7BDB">
        <w:tab/>
        <w:t xml:space="preserve">: Cambodian </w:t>
      </w:r>
    </w:p>
    <w:p w:rsidR="002E4BBD" w:rsidRPr="006B7BDB" w:rsidRDefault="00723B66" w:rsidP="002E4BBD">
      <w:pPr>
        <w:tabs>
          <w:tab w:val="left" w:pos="1080"/>
          <w:tab w:val="left" w:pos="4860"/>
        </w:tabs>
      </w:pPr>
      <w:r>
        <w:tab/>
        <w:t xml:space="preserve">Sex </w:t>
      </w:r>
      <w:r>
        <w:tab/>
        <w:t>: Male</w:t>
      </w:r>
      <w:r w:rsidR="00E82AED" w:rsidRPr="006B7BDB">
        <w:t xml:space="preserve"> </w:t>
      </w:r>
      <w:r w:rsidR="002E4BBD" w:rsidRPr="006B7BDB">
        <w:t xml:space="preserve"> </w:t>
      </w:r>
      <w:r w:rsidR="002E4BBD" w:rsidRPr="006B7BDB">
        <w:br/>
      </w:r>
      <w:r w:rsidR="002E4BBD" w:rsidRPr="006B7BDB">
        <w:tab/>
      </w:r>
      <w:r w:rsidR="009C158A">
        <w:t>Date</w:t>
      </w:r>
      <w:r w:rsidR="00E97233">
        <w:t xml:space="preserve"> of Birth</w:t>
      </w:r>
      <w:r>
        <w:t xml:space="preserve"> </w:t>
      </w:r>
      <w:r>
        <w:tab/>
        <w:t xml:space="preserve">: </w:t>
      </w:r>
      <w:r w:rsidR="00AD3DF4">
        <w:t xml:space="preserve">March </w:t>
      </w:r>
      <w:r>
        <w:t>16 1996</w:t>
      </w:r>
    </w:p>
    <w:p w:rsidR="000A4BA6" w:rsidRPr="006B7BDB" w:rsidRDefault="00723B66" w:rsidP="002E4BBD">
      <w:pPr>
        <w:tabs>
          <w:tab w:val="left" w:pos="1080"/>
          <w:tab w:val="left" w:pos="4860"/>
        </w:tabs>
      </w:pPr>
      <w:r>
        <w:tab/>
        <w:t>Place</w:t>
      </w:r>
      <w:r w:rsidR="00E946F7">
        <w:t xml:space="preserve"> of Birth </w:t>
      </w:r>
      <w:r w:rsidR="00E946F7">
        <w:tab/>
        <w:t>: Svay Rieng</w:t>
      </w:r>
      <w:r w:rsidR="00852911">
        <w:t>, Cambodia</w:t>
      </w:r>
    </w:p>
    <w:p w:rsidR="000A4BA6" w:rsidRPr="006B7BDB" w:rsidRDefault="000A4BA6" w:rsidP="002E4BBD">
      <w:pPr>
        <w:tabs>
          <w:tab w:val="left" w:pos="1080"/>
          <w:tab w:val="left" w:pos="4860"/>
        </w:tabs>
      </w:pPr>
      <w:r w:rsidRPr="006B7BDB">
        <w:tab/>
        <w:t>Marital</w:t>
      </w:r>
      <w:r w:rsidR="000C4688">
        <w:t xml:space="preserve"> Status</w:t>
      </w:r>
      <w:r w:rsidRPr="006B7BDB">
        <w:tab/>
        <w:t>: Single</w:t>
      </w:r>
    </w:p>
    <w:p w:rsidR="000C4E27" w:rsidRPr="006B7BDB" w:rsidRDefault="00406C82" w:rsidP="002E4BBD">
      <w:pPr>
        <w:tabs>
          <w:tab w:val="left" w:pos="1080"/>
          <w:tab w:val="left" w:pos="4860"/>
        </w:tabs>
      </w:pPr>
      <w:r>
        <w:tab/>
        <w:t xml:space="preserve">Height </w:t>
      </w:r>
      <w:r>
        <w:tab/>
        <w:t>: 175</w:t>
      </w:r>
      <w:r w:rsidR="000C4E27" w:rsidRPr="006B7BDB">
        <w:t xml:space="preserve"> cm</w:t>
      </w:r>
      <w:bookmarkStart w:id="0" w:name="_GoBack"/>
      <w:bookmarkEnd w:id="0"/>
    </w:p>
    <w:p w:rsidR="00E97233" w:rsidRPr="00B93CC7" w:rsidRDefault="00E97233" w:rsidP="002E4BBD">
      <w:pPr>
        <w:tabs>
          <w:tab w:val="left" w:pos="1080"/>
          <w:tab w:val="left" w:pos="4860"/>
        </w:tabs>
        <w:rPr>
          <w:sz w:val="24"/>
          <w:szCs w:val="24"/>
        </w:rPr>
      </w:pPr>
      <w:r>
        <w:tab/>
        <w:t>Health</w:t>
      </w:r>
      <w:r>
        <w:tab/>
        <w:t>: Good</w:t>
      </w:r>
    </w:p>
    <w:p w:rsidR="007735C5" w:rsidRPr="00E82AED" w:rsidRDefault="00E82AED" w:rsidP="002E4BBD">
      <w:pPr>
        <w:tabs>
          <w:tab w:val="left" w:pos="1080"/>
          <w:tab w:val="left" w:pos="4860"/>
        </w:tabs>
      </w:pPr>
      <w:r>
        <w:tab/>
      </w:r>
    </w:p>
    <w:p w:rsidR="00AD3DF4" w:rsidRPr="00AD3DF4" w:rsidRDefault="000A4BA6" w:rsidP="00DB6CD9">
      <w:pPr>
        <w:shd w:val="clear" w:color="auto" w:fill="548DD4" w:themeFill="text2" w:themeFillTint="99"/>
        <w:rPr>
          <w:b/>
          <w:bCs/>
          <w:u w:val="single"/>
        </w:rPr>
      </w:pPr>
      <w:r w:rsidRPr="000A4BA6">
        <w:rPr>
          <w:b/>
          <w:bCs/>
          <w:u w:val="single"/>
        </w:rPr>
        <w:t xml:space="preserve">EDUCATION </w:t>
      </w:r>
      <w:r w:rsidR="009C158A">
        <w:rPr>
          <w:b/>
          <w:bCs/>
          <w:u w:val="single"/>
        </w:rPr>
        <w:t>AND QUALIFICATION</w:t>
      </w:r>
    </w:p>
    <w:p w:rsidR="00FD60AE" w:rsidRDefault="00AD3DF4" w:rsidP="00AD3DF4">
      <w:pPr>
        <w:shd w:val="clear" w:color="auto" w:fill="FFFFFF" w:themeFill="background1"/>
        <w:tabs>
          <w:tab w:val="left" w:pos="1080"/>
          <w:tab w:val="left" w:pos="4860"/>
        </w:tabs>
      </w:pPr>
      <w:r>
        <w:tab/>
      </w:r>
    </w:p>
    <w:p w:rsidR="00AD3DF4" w:rsidRDefault="009B6233" w:rsidP="00AD3DF4">
      <w:pPr>
        <w:shd w:val="clear" w:color="auto" w:fill="FFFFFF" w:themeFill="background1"/>
        <w:tabs>
          <w:tab w:val="left" w:pos="1080"/>
          <w:tab w:val="left" w:pos="4860"/>
        </w:tabs>
      </w:pPr>
      <w:r>
        <w:tab/>
      </w:r>
      <w:r w:rsidR="00AD3DF4">
        <w:t>2013-Present</w:t>
      </w:r>
      <w:r w:rsidR="00AD3DF4">
        <w:tab/>
        <w:t>: Institute of Technology of Cambodia</w:t>
      </w:r>
      <w:r w:rsidR="00F5074B">
        <w:t>(ITC)</w:t>
      </w:r>
    </w:p>
    <w:p w:rsidR="006074AE" w:rsidRDefault="006074AE" w:rsidP="00AD3DF4">
      <w:pPr>
        <w:shd w:val="clear" w:color="auto" w:fill="FFFFFF" w:themeFill="background1"/>
        <w:tabs>
          <w:tab w:val="left" w:pos="1080"/>
          <w:tab w:val="left" w:pos="4860"/>
        </w:tabs>
      </w:pPr>
      <w:r>
        <w:tab/>
      </w:r>
      <w:r>
        <w:tab/>
        <w:t xml:space="preserve">  Department of Information and Communication </w:t>
      </w:r>
    </w:p>
    <w:p w:rsidR="00161778" w:rsidRDefault="006074AE" w:rsidP="00AD3DF4">
      <w:pPr>
        <w:shd w:val="clear" w:color="auto" w:fill="FFFFFF" w:themeFill="background1"/>
        <w:tabs>
          <w:tab w:val="left" w:pos="1080"/>
          <w:tab w:val="left" w:pos="4860"/>
        </w:tabs>
      </w:pPr>
      <w:r>
        <w:tab/>
      </w:r>
      <w:r>
        <w:tab/>
        <w:t xml:space="preserve">  Engineering(DICE)</w:t>
      </w:r>
    </w:p>
    <w:p w:rsidR="00AD3DF4" w:rsidRDefault="00AD3DF4" w:rsidP="00871214">
      <w:pPr>
        <w:tabs>
          <w:tab w:val="left" w:pos="1080"/>
          <w:tab w:val="left" w:pos="4860"/>
        </w:tabs>
      </w:pPr>
      <w:r>
        <w:tab/>
        <w:t>2010-2013</w:t>
      </w:r>
      <w:r>
        <w:tab/>
        <w:t>: Hun Sen Kompong Ro High School</w:t>
      </w:r>
    </w:p>
    <w:p w:rsidR="00AD3DF4" w:rsidRDefault="00AD3DF4" w:rsidP="00AD3DF4">
      <w:pPr>
        <w:shd w:val="clear" w:color="auto" w:fill="FFFFFF" w:themeFill="background1"/>
        <w:tabs>
          <w:tab w:val="left" w:pos="1080"/>
          <w:tab w:val="left" w:pos="4860"/>
        </w:tabs>
      </w:pPr>
      <w:r>
        <w:tab/>
        <w:t>2007-2010</w:t>
      </w:r>
      <w:r>
        <w:tab/>
        <w:t>: Thmey Secondary School</w:t>
      </w:r>
    </w:p>
    <w:p w:rsidR="00723B66" w:rsidRPr="00945610" w:rsidRDefault="00AD3DF4" w:rsidP="00AD3DF4">
      <w:pPr>
        <w:shd w:val="clear" w:color="auto" w:fill="FFFFFF" w:themeFill="background1"/>
        <w:tabs>
          <w:tab w:val="left" w:pos="1080"/>
          <w:tab w:val="left" w:pos="4860"/>
        </w:tabs>
      </w:pPr>
      <w:r>
        <w:tab/>
      </w:r>
      <w:r w:rsidR="00723B66">
        <w:t>2001-2007</w:t>
      </w:r>
      <w:r w:rsidR="000E0AF1">
        <w:tab/>
        <w:t xml:space="preserve">: </w:t>
      </w:r>
      <w:r w:rsidR="00723B66">
        <w:t>Chup Preng Primary School</w:t>
      </w:r>
      <w:r w:rsidR="00723B66">
        <w:tab/>
        <w:t xml:space="preserve"> </w:t>
      </w:r>
    </w:p>
    <w:p w:rsidR="00A45E9E" w:rsidRDefault="00A45E9E" w:rsidP="00A45E9E">
      <w:pPr>
        <w:tabs>
          <w:tab w:val="left" w:pos="720"/>
          <w:tab w:val="center" w:pos="4860"/>
        </w:tabs>
      </w:pPr>
    </w:p>
    <w:p w:rsidR="00A45E9E" w:rsidRPr="00DB6CD9" w:rsidRDefault="00A45E9E" w:rsidP="00DB6CD9">
      <w:pPr>
        <w:shd w:val="clear" w:color="auto" w:fill="548DD4" w:themeFill="text2" w:themeFillTint="99"/>
        <w:rPr>
          <w:b/>
          <w:bCs/>
          <w:u w:val="single"/>
        </w:rPr>
      </w:pPr>
      <w:r w:rsidRPr="00DB6CD9">
        <w:rPr>
          <w:b/>
          <w:bCs/>
          <w:u w:val="single"/>
        </w:rPr>
        <w:t xml:space="preserve">TECHNICAL SKILL </w:t>
      </w:r>
    </w:p>
    <w:p w:rsidR="00A45E9E" w:rsidRDefault="00CC52DD" w:rsidP="00CC52DD">
      <w:pPr>
        <w:tabs>
          <w:tab w:val="left" w:pos="1080"/>
          <w:tab w:val="left" w:pos="4860"/>
        </w:tabs>
      </w:pPr>
      <w:r>
        <w:tab/>
      </w:r>
    </w:p>
    <w:p w:rsidR="005338F2" w:rsidRPr="00CC52DD" w:rsidRDefault="0001513C" w:rsidP="00CC52DD">
      <w:pPr>
        <w:tabs>
          <w:tab w:val="left" w:pos="1080"/>
          <w:tab w:val="left" w:pos="4860"/>
        </w:tabs>
        <w:rPr>
          <w:sz w:val="22"/>
          <w:szCs w:val="22"/>
        </w:rPr>
      </w:pPr>
      <w:r>
        <w:tab/>
      </w:r>
      <w:r w:rsidR="005338F2" w:rsidRPr="005338F2">
        <w:t>Comp</w:t>
      </w:r>
      <w:r w:rsidR="005338F2">
        <w:t xml:space="preserve">uter </w:t>
      </w:r>
      <w:r w:rsidR="00852911">
        <w:t>Administrator</w:t>
      </w:r>
      <w:r w:rsidR="00852911">
        <w:tab/>
        <w:t>: Microsoft</w:t>
      </w:r>
      <w:r w:rsidR="00CC52DD">
        <w:t xml:space="preserve"> office</w:t>
      </w:r>
      <w:r w:rsidR="00852911">
        <w:t xml:space="preserve"> Word, Excel, PowerPoint,  </w:t>
      </w:r>
    </w:p>
    <w:p w:rsidR="000819CD" w:rsidRDefault="00752DA1" w:rsidP="000819CD">
      <w:pPr>
        <w:tabs>
          <w:tab w:val="left" w:pos="1080"/>
          <w:tab w:val="left" w:pos="4860"/>
        </w:tabs>
        <w:rPr>
          <w:rFonts w:cstheme="minorBidi"/>
          <w:lang w:bidi="km-KH"/>
        </w:rPr>
      </w:pPr>
      <w:r>
        <w:rPr>
          <w:sz w:val="22"/>
          <w:szCs w:val="22"/>
        </w:rPr>
        <w:tab/>
      </w:r>
      <w:r w:rsidR="000819CD">
        <w:t>Programming</w:t>
      </w:r>
      <w:r w:rsidR="00B03B44">
        <w:t xml:space="preserve"> </w:t>
      </w:r>
      <w:r w:rsidR="00B03B44">
        <w:tab/>
      </w:r>
      <w:r w:rsidR="00B03B44">
        <w:rPr>
          <w:rFonts w:cstheme="minorBidi"/>
          <w:szCs w:val="45"/>
          <w:lang w:bidi="km-KH"/>
        </w:rPr>
        <w:t xml:space="preserve">: </w:t>
      </w:r>
      <w:r w:rsidR="000819CD">
        <w:rPr>
          <w:rFonts w:cstheme="minorBidi"/>
          <w:lang w:bidi="km-KH"/>
        </w:rPr>
        <w:t>C</w:t>
      </w:r>
      <w:r w:rsidR="005012B4">
        <w:rPr>
          <w:rFonts w:cstheme="minorBidi"/>
          <w:lang w:bidi="km-KH"/>
        </w:rPr>
        <w:t>, C++</w:t>
      </w:r>
      <w:r w:rsidR="000819CD">
        <w:rPr>
          <w:rFonts w:cstheme="minorBidi"/>
          <w:lang w:bidi="km-KH"/>
        </w:rPr>
        <w:t>, Java</w:t>
      </w:r>
      <w:r w:rsidR="009C4C81">
        <w:rPr>
          <w:rFonts w:cstheme="minorBidi"/>
          <w:lang w:bidi="km-KH"/>
        </w:rPr>
        <w:t xml:space="preserve"> </w:t>
      </w:r>
    </w:p>
    <w:p w:rsidR="000819CD" w:rsidRDefault="000819CD" w:rsidP="005012B4">
      <w:pPr>
        <w:tabs>
          <w:tab w:val="left" w:pos="1080"/>
          <w:tab w:val="left" w:pos="4860"/>
        </w:tabs>
        <w:ind w:left="5040" w:hanging="4680"/>
        <w:rPr>
          <w:rFonts w:cstheme="minorBidi"/>
          <w:lang w:bidi="km-KH"/>
        </w:rPr>
      </w:pPr>
      <w:r>
        <w:rPr>
          <w:rFonts w:cstheme="minorBidi"/>
          <w:lang w:bidi="km-KH"/>
        </w:rPr>
        <w:tab/>
        <w:t>Web</w:t>
      </w:r>
      <w:r>
        <w:rPr>
          <w:rFonts w:cstheme="minorBidi"/>
          <w:lang w:bidi="km-KH"/>
        </w:rPr>
        <w:tab/>
        <w:t>: HTML, CSS, JavaScript, Bootstrap</w:t>
      </w:r>
      <w:r w:rsidR="005012B4">
        <w:rPr>
          <w:rFonts w:cstheme="minorBidi"/>
          <w:lang w:bidi="km-KH"/>
        </w:rPr>
        <w:t>, Angular,      Typescript</w:t>
      </w:r>
      <w:r w:rsidR="002E7408">
        <w:rPr>
          <w:rFonts w:cstheme="minorBidi"/>
          <w:lang w:bidi="km-KH"/>
        </w:rPr>
        <w:t>, PHP, Laravel</w:t>
      </w:r>
      <w:r>
        <w:rPr>
          <w:rFonts w:cstheme="minorBidi"/>
          <w:lang w:bidi="km-KH"/>
        </w:rPr>
        <w:t>.</w:t>
      </w:r>
    </w:p>
    <w:p w:rsidR="002E7408" w:rsidRDefault="002E7408" w:rsidP="005012B4">
      <w:pPr>
        <w:tabs>
          <w:tab w:val="left" w:pos="1080"/>
          <w:tab w:val="left" w:pos="4860"/>
        </w:tabs>
        <w:ind w:left="5040" w:hanging="4680"/>
        <w:rPr>
          <w:rFonts w:cstheme="minorBidi"/>
          <w:lang w:bidi="km-KH"/>
        </w:rPr>
      </w:pPr>
      <w:r>
        <w:rPr>
          <w:rFonts w:cstheme="minorBidi"/>
          <w:lang w:bidi="km-KH"/>
        </w:rPr>
        <w:tab/>
        <w:t>Mobile</w:t>
      </w:r>
      <w:r>
        <w:rPr>
          <w:rFonts w:cstheme="minorBidi"/>
          <w:lang w:bidi="km-KH"/>
        </w:rPr>
        <w:tab/>
        <w:t>: Ionic/Cordova Framework</w:t>
      </w:r>
    </w:p>
    <w:p w:rsidR="000819CD" w:rsidRDefault="000819CD" w:rsidP="000819CD">
      <w:pPr>
        <w:tabs>
          <w:tab w:val="left" w:pos="1080"/>
          <w:tab w:val="left" w:pos="4860"/>
        </w:tabs>
        <w:rPr>
          <w:rFonts w:cstheme="minorBidi"/>
          <w:lang w:bidi="km-KH"/>
        </w:rPr>
      </w:pPr>
      <w:r>
        <w:rPr>
          <w:rFonts w:cstheme="minorBidi"/>
          <w:lang w:bidi="km-KH"/>
        </w:rPr>
        <w:tab/>
        <w:t>Database</w:t>
      </w:r>
      <w:r>
        <w:rPr>
          <w:rFonts w:cstheme="minorBidi"/>
          <w:lang w:bidi="km-KH"/>
        </w:rPr>
        <w:tab/>
        <w:t>: MySQL</w:t>
      </w:r>
    </w:p>
    <w:p w:rsidR="000819CD" w:rsidRDefault="000819CD" w:rsidP="000819CD">
      <w:pPr>
        <w:tabs>
          <w:tab w:val="left" w:pos="1080"/>
          <w:tab w:val="left" w:pos="4860"/>
        </w:tabs>
        <w:rPr>
          <w:rFonts w:cstheme="minorBidi"/>
          <w:lang w:bidi="km-KH"/>
        </w:rPr>
      </w:pPr>
      <w:r>
        <w:rPr>
          <w:rFonts w:cstheme="minorBidi"/>
          <w:lang w:bidi="km-KH"/>
        </w:rPr>
        <w:tab/>
        <w:t>OS</w:t>
      </w:r>
      <w:r>
        <w:rPr>
          <w:rFonts w:cstheme="minorBidi"/>
          <w:lang w:bidi="km-KH"/>
        </w:rPr>
        <w:tab/>
        <w:t>: Window, Linux</w:t>
      </w:r>
      <w:r w:rsidR="00161778">
        <w:rPr>
          <w:rFonts w:cstheme="minorBidi"/>
          <w:lang w:bidi="km-KH"/>
        </w:rPr>
        <w:t>, Mac OS</w:t>
      </w:r>
    </w:p>
    <w:p w:rsidR="000819CD" w:rsidRDefault="000819CD" w:rsidP="00FD60AE">
      <w:pPr>
        <w:tabs>
          <w:tab w:val="left" w:pos="1080"/>
          <w:tab w:val="left" w:pos="4860"/>
        </w:tabs>
        <w:ind w:left="5040" w:hanging="4860"/>
        <w:rPr>
          <w:rFonts w:cstheme="minorBidi"/>
          <w:lang w:bidi="km-KH"/>
        </w:rPr>
      </w:pPr>
      <w:r>
        <w:rPr>
          <w:rFonts w:cstheme="minorBidi"/>
          <w:lang w:bidi="km-KH"/>
        </w:rPr>
        <w:tab/>
        <w:t>Other</w:t>
      </w:r>
      <w:r>
        <w:rPr>
          <w:rFonts w:cstheme="minorBidi"/>
          <w:lang w:bidi="km-KH"/>
        </w:rPr>
        <w:tab/>
      </w:r>
      <w:r w:rsidR="00FD60AE">
        <w:rPr>
          <w:rFonts w:cstheme="minorBidi"/>
          <w:lang w:bidi="km-KH"/>
        </w:rPr>
        <w:t xml:space="preserve">: Software </w:t>
      </w:r>
      <w:r w:rsidR="00B30F9D">
        <w:rPr>
          <w:rFonts w:cstheme="minorBidi"/>
          <w:lang w:bidi="km-KH"/>
        </w:rPr>
        <w:t xml:space="preserve">Engineering, </w:t>
      </w:r>
      <w:r w:rsidR="005434A8">
        <w:rPr>
          <w:rFonts w:cstheme="minorBidi"/>
          <w:lang w:bidi="km-KH"/>
        </w:rPr>
        <w:t xml:space="preserve">UML, </w:t>
      </w:r>
      <w:r w:rsidR="00B30F9D">
        <w:rPr>
          <w:rFonts w:cstheme="minorBidi"/>
          <w:lang w:bidi="km-KH"/>
        </w:rPr>
        <w:t>Algorithm, MATLAB</w:t>
      </w:r>
      <w:r w:rsidR="005434A8">
        <w:rPr>
          <w:rFonts w:cstheme="minorBidi"/>
          <w:lang w:bidi="km-KH"/>
        </w:rPr>
        <w:t>,</w:t>
      </w:r>
    </w:p>
    <w:p w:rsidR="009C4C81" w:rsidRPr="000819CD" w:rsidRDefault="009C4C81" w:rsidP="009C4C81">
      <w:pPr>
        <w:tabs>
          <w:tab w:val="left" w:pos="1080"/>
          <w:tab w:val="left" w:pos="4860"/>
        </w:tabs>
        <w:ind w:left="5040" w:hanging="4860"/>
        <w:rPr>
          <w:rFonts w:cstheme="minorBidi"/>
          <w:lang w:bidi="km-KH"/>
        </w:rPr>
      </w:pPr>
      <w:r>
        <w:rPr>
          <w:rFonts w:cstheme="minorBidi"/>
          <w:lang w:bidi="km-KH"/>
        </w:rPr>
        <w:tab/>
      </w:r>
      <w:r>
        <w:rPr>
          <w:rFonts w:cstheme="minorBidi"/>
          <w:lang w:bidi="km-KH"/>
        </w:rPr>
        <w:tab/>
        <w:t xml:space="preserve">  </w:t>
      </w:r>
      <w:r>
        <w:rPr>
          <w:rFonts w:cstheme="minorBidi"/>
          <w:lang w:bidi="km-KH"/>
        </w:rPr>
        <w:t>Object-Oriented Programming</w:t>
      </w:r>
      <w:r>
        <w:rPr>
          <w:rFonts w:cstheme="minorBidi"/>
          <w:lang w:bidi="km-KH"/>
        </w:rPr>
        <w:t>(OOP)</w:t>
      </w:r>
      <w:r w:rsidR="005F6592">
        <w:rPr>
          <w:rFonts w:cstheme="minorBidi"/>
          <w:lang w:bidi="km-KH"/>
        </w:rPr>
        <w:t>, VCS(Git)</w:t>
      </w:r>
    </w:p>
    <w:p w:rsidR="009B63EB" w:rsidRPr="00B03B44" w:rsidRDefault="009B63EB" w:rsidP="00752DA1">
      <w:pPr>
        <w:tabs>
          <w:tab w:val="left" w:pos="1080"/>
          <w:tab w:val="left" w:pos="4860"/>
        </w:tabs>
      </w:pPr>
    </w:p>
    <w:p w:rsidR="00C67D21" w:rsidRPr="00A60B0C" w:rsidRDefault="00A60B0C" w:rsidP="00DB6CD9">
      <w:pPr>
        <w:shd w:val="clear" w:color="auto" w:fill="548DD4" w:themeFill="text2" w:themeFillTint="99"/>
        <w:tabs>
          <w:tab w:val="left" w:pos="1080"/>
          <w:tab w:val="left" w:pos="1905"/>
        </w:tabs>
        <w:rPr>
          <w:b/>
          <w:bCs/>
          <w:sz w:val="32"/>
          <w:szCs w:val="32"/>
          <w:u w:val="single"/>
        </w:rPr>
      </w:pPr>
      <w:r w:rsidRPr="00A60B0C">
        <w:rPr>
          <w:b/>
          <w:bCs/>
          <w:color w:val="000000"/>
          <w:u w:val="single"/>
        </w:rPr>
        <w:t>A</w:t>
      </w:r>
      <w:r w:rsidRPr="00DB6CD9">
        <w:rPr>
          <w:b/>
          <w:bCs/>
          <w:u w:val="single"/>
        </w:rPr>
        <w:t>CCOMPLISHMENT AND EXPERIENCES</w:t>
      </w:r>
    </w:p>
    <w:p w:rsidR="00A71F65" w:rsidRDefault="00A60B0C" w:rsidP="00A60B0C">
      <w:pPr>
        <w:tabs>
          <w:tab w:val="left" w:pos="1080"/>
          <w:tab w:val="left" w:pos="1905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</w:p>
    <w:p w:rsidR="00A60B0C" w:rsidRDefault="00A60B0C" w:rsidP="00CC52DD">
      <w:pPr>
        <w:tabs>
          <w:tab w:val="left" w:pos="1350"/>
          <w:tab w:val="left" w:pos="4860"/>
        </w:tabs>
        <w:ind w:left="1080" w:hanging="1080"/>
      </w:pPr>
      <w:r>
        <w:rPr>
          <w:b/>
          <w:bCs/>
          <w:sz w:val="32"/>
          <w:szCs w:val="32"/>
        </w:rPr>
        <w:tab/>
      </w:r>
      <w:r w:rsidRPr="00A60B0C">
        <w:t>Math</w:t>
      </w:r>
      <w:r>
        <w:t>ematics Tutor</w:t>
      </w:r>
      <w:r>
        <w:tab/>
        <w:t xml:space="preserve">: </w:t>
      </w:r>
      <w:r w:rsidR="009E42AD">
        <w:t>I had been tea</w:t>
      </w:r>
      <w:r w:rsidR="005F6592">
        <w:t>ching in Math for grade 12</w:t>
      </w:r>
      <w:r w:rsidR="009E42AD">
        <w:t xml:space="preserve"> since                    </w:t>
      </w:r>
    </w:p>
    <w:p w:rsidR="006E648E" w:rsidRDefault="009E42AD" w:rsidP="00256749">
      <w:pPr>
        <w:tabs>
          <w:tab w:val="left" w:pos="1080"/>
          <w:tab w:val="left" w:pos="4860"/>
        </w:tabs>
      </w:pPr>
      <w:r>
        <w:tab/>
      </w:r>
      <w:r>
        <w:tab/>
        <w:t xml:space="preserve">  2014 in Phnom Penh</w:t>
      </w:r>
      <w:r w:rsidR="00256749">
        <w:t xml:space="preserve"> </w:t>
      </w:r>
    </w:p>
    <w:p w:rsidR="009E42AD" w:rsidRDefault="009E42AD" w:rsidP="00CC52DD">
      <w:pPr>
        <w:tabs>
          <w:tab w:val="left" w:pos="1080"/>
          <w:tab w:val="left" w:pos="4860"/>
        </w:tabs>
        <w:ind w:left="1080" w:hanging="1080"/>
        <w:rPr>
          <w:color w:val="000000"/>
        </w:rPr>
      </w:pPr>
      <w:r>
        <w:tab/>
        <w:t>Calculator</w:t>
      </w:r>
      <w:r>
        <w:tab/>
        <w:t xml:space="preserve">: </w:t>
      </w:r>
      <w:r>
        <w:rPr>
          <w:color w:val="000000"/>
        </w:rPr>
        <w:t>C</w:t>
      </w:r>
      <w:r w:rsidR="000A30CF">
        <w:rPr>
          <w:color w:val="000000"/>
        </w:rPr>
        <w:t xml:space="preserve"> language</w:t>
      </w:r>
      <w:r>
        <w:rPr>
          <w:color w:val="000000"/>
        </w:rPr>
        <w:t xml:space="preserve"> to build up the program within console </w:t>
      </w:r>
    </w:p>
    <w:p w:rsidR="009E42AD" w:rsidRDefault="009E42AD" w:rsidP="009E42AD">
      <w:pPr>
        <w:tabs>
          <w:tab w:val="left" w:pos="720"/>
          <w:tab w:val="left" w:pos="4860"/>
        </w:tabs>
        <w:rPr>
          <w:color w:val="000000"/>
        </w:rPr>
      </w:pPr>
      <w:r>
        <w:rPr>
          <w:color w:val="000000"/>
        </w:rPr>
        <w:tab/>
      </w:r>
      <w:r w:rsidR="000A30CF">
        <w:rPr>
          <w:color w:val="000000"/>
        </w:rPr>
        <w:tab/>
      </w:r>
      <w:r w:rsidR="007647DF">
        <w:rPr>
          <w:color w:val="000000"/>
        </w:rPr>
        <w:t xml:space="preserve"> </w:t>
      </w:r>
      <w:r w:rsidR="000A30CF">
        <w:rPr>
          <w:color w:val="000000"/>
        </w:rPr>
        <w:t xml:space="preserve"> </w:t>
      </w:r>
      <w:r w:rsidR="007647DF">
        <w:rPr>
          <w:color w:val="000000"/>
        </w:rPr>
        <w:t>not GUI</w:t>
      </w:r>
    </w:p>
    <w:p w:rsidR="007647DF" w:rsidRDefault="007647DF" w:rsidP="00CC52DD">
      <w:pPr>
        <w:tabs>
          <w:tab w:val="left" w:pos="1170"/>
          <w:tab w:val="left" w:pos="4860"/>
        </w:tabs>
        <w:ind w:left="1080" w:hanging="1080"/>
        <w:rPr>
          <w:color w:val="000000"/>
        </w:rPr>
      </w:pPr>
      <w:r>
        <w:rPr>
          <w:color w:val="000000"/>
        </w:rPr>
        <w:tab/>
        <w:t>Project 1</w:t>
      </w:r>
      <w:r w:rsidR="00347E1B">
        <w:rPr>
          <w:color w:val="000000"/>
        </w:rPr>
        <w:tab/>
        <w:t xml:space="preserve">: C language to build up a game within GUI called </w:t>
      </w:r>
    </w:p>
    <w:p w:rsidR="00B30F9D" w:rsidRDefault="00347E1B" w:rsidP="00B30F9D">
      <w:pPr>
        <w:tabs>
          <w:tab w:val="left" w:pos="720"/>
          <w:tab w:val="left" w:pos="4860"/>
        </w:tabs>
        <w:rPr>
          <w:color w:val="000000"/>
          <w:shd w:val="clear" w:color="auto" w:fill="FFFFFF"/>
        </w:rPr>
      </w:pPr>
      <w:r>
        <w:rPr>
          <w:color w:val="000000"/>
        </w:rPr>
        <w:tab/>
      </w:r>
      <w:r>
        <w:rPr>
          <w:color w:val="000000"/>
        </w:rPr>
        <w:tab/>
        <w:t xml:space="preserve">  </w:t>
      </w:r>
      <w:r w:rsidRPr="00347E1B">
        <w:rPr>
          <w:color w:val="000000"/>
          <w:shd w:val="clear" w:color="auto" w:fill="FFFFFF"/>
        </w:rPr>
        <w:t>Flappy Bird</w:t>
      </w:r>
    </w:p>
    <w:p w:rsidR="00A7307A" w:rsidRDefault="004C2988" w:rsidP="004C2988">
      <w:pPr>
        <w:tabs>
          <w:tab w:val="left" w:pos="720"/>
          <w:tab w:val="left" w:pos="4860"/>
        </w:tabs>
        <w:ind w:left="1440" w:hanging="144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ab/>
        <w:t xml:space="preserve">     Project 2</w:t>
      </w:r>
      <w:r>
        <w:rPr>
          <w:color w:val="000000"/>
          <w:shd w:val="clear" w:color="auto" w:fill="FFFFFF"/>
        </w:rPr>
        <w:tab/>
        <w:t xml:space="preserve">: A simple E-commerce Web with HTM, CSS, and                  </w:t>
      </w:r>
    </w:p>
    <w:p w:rsidR="004C2988" w:rsidRDefault="004C2988" w:rsidP="004C2988">
      <w:pPr>
        <w:tabs>
          <w:tab w:val="left" w:pos="720"/>
          <w:tab w:val="left" w:pos="4860"/>
        </w:tabs>
        <w:ind w:left="1440" w:hanging="144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lastRenderedPageBreak/>
        <w:tab/>
      </w:r>
      <w:r>
        <w:rPr>
          <w:color w:val="000000"/>
          <w:shd w:val="clear" w:color="auto" w:fill="FFFFFF"/>
        </w:rPr>
        <w:tab/>
      </w:r>
      <w:r>
        <w:rPr>
          <w:color w:val="000000"/>
          <w:shd w:val="clear" w:color="auto" w:fill="FFFFFF"/>
        </w:rPr>
        <w:tab/>
        <w:t xml:space="preserve">  Bootstrap</w:t>
      </w:r>
      <w:r w:rsidR="005F6592">
        <w:rPr>
          <w:color w:val="000000"/>
          <w:shd w:val="clear" w:color="auto" w:fill="FFFFFF"/>
        </w:rPr>
        <w:t>.</w:t>
      </w:r>
    </w:p>
    <w:p w:rsidR="002E7408" w:rsidRPr="004C2988" w:rsidRDefault="002E7408" w:rsidP="005F6592">
      <w:pPr>
        <w:tabs>
          <w:tab w:val="left" w:pos="720"/>
          <w:tab w:val="left" w:pos="4860"/>
        </w:tabs>
        <w:ind w:left="5040" w:hanging="486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ab/>
        <w:t xml:space="preserve">    Project 3</w:t>
      </w:r>
      <w:r w:rsidR="00406C82">
        <w:rPr>
          <w:color w:val="000000"/>
          <w:shd w:val="clear" w:color="auto" w:fill="FFFFFF"/>
        </w:rPr>
        <w:tab/>
        <w:t xml:space="preserve">: Chat </w:t>
      </w:r>
      <w:r w:rsidR="005F6592">
        <w:rPr>
          <w:color w:val="000000"/>
          <w:shd w:val="clear" w:color="auto" w:fill="FFFFFF"/>
        </w:rPr>
        <w:t>Application (Android and iOS)</w:t>
      </w:r>
      <w:r w:rsidR="00406C82">
        <w:rPr>
          <w:color w:val="000000"/>
          <w:shd w:val="clear" w:color="auto" w:fill="FFFFFF"/>
        </w:rPr>
        <w:t xml:space="preserve"> with Ionic 3 Framework and Firebase</w:t>
      </w:r>
      <w:r w:rsidR="005F6592">
        <w:rPr>
          <w:color w:val="000000"/>
          <w:shd w:val="clear" w:color="auto" w:fill="FFFFFF"/>
        </w:rPr>
        <w:t>.</w:t>
      </w:r>
    </w:p>
    <w:p w:rsidR="008020C0" w:rsidRDefault="00304B13" w:rsidP="00DB6CD9">
      <w:pPr>
        <w:shd w:val="clear" w:color="auto" w:fill="548DD4" w:themeFill="text2" w:themeFillTint="99"/>
        <w:rPr>
          <w:b/>
          <w:bCs/>
          <w:u w:val="single"/>
        </w:rPr>
      </w:pPr>
      <w:r>
        <w:rPr>
          <w:b/>
          <w:bCs/>
          <w:u w:val="single"/>
        </w:rPr>
        <w:t>LANGU</w:t>
      </w:r>
      <w:r w:rsidR="007A0CA4" w:rsidRPr="00FD60AE">
        <w:rPr>
          <w:b/>
          <w:bCs/>
          <w:u w:val="single"/>
        </w:rPr>
        <w:t>AGE SKILLS</w:t>
      </w:r>
      <w:r w:rsidR="008020C0" w:rsidRPr="008020C0">
        <w:rPr>
          <w:b/>
          <w:bCs/>
          <w:u w:val="single"/>
        </w:rPr>
        <w:t xml:space="preserve"> </w:t>
      </w:r>
    </w:p>
    <w:p w:rsidR="00C67D21" w:rsidRDefault="008020C0" w:rsidP="009459F7">
      <w:pPr>
        <w:tabs>
          <w:tab w:val="left" w:pos="1080"/>
          <w:tab w:val="left" w:pos="4860"/>
        </w:tabs>
        <w:rPr>
          <w:sz w:val="24"/>
          <w:szCs w:val="24"/>
        </w:rPr>
      </w:pPr>
      <w:r w:rsidRPr="005B7D45">
        <w:rPr>
          <w:sz w:val="24"/>
          <w:szCs w:val="24"/>
        </w:rPr>
        <w:tab/>
      </w:r>
    </w:p>
    <w:p w:rsidR="00A37817" w:rsidRPr="006B7BDB" w:rsidRDefault="00C67D21" w:rsidP="009459F7">
      <w:pPr>
        <w:tabs>
          <w:tab w:val="left" w:pos="1080"/>
          <w:tab w:val="left" w:pos="4860"/>
        </w:tabs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 w:rsidR="00671900">
        <w:t>Khmer</w:t>
      </w:r>
      <w:r w:rsidR="009459F7" w:rsidRPr="006B7BDB">
        <w:t xml:space="preserve"> </w:t>
      </w:r>
      <w:r w:rsidR="002A35BA">
        <w:tab/>
        <w:t>: Native</w:t>
      </w:r>
      <w:r w:rsidR="00886888">
        <w:t xml:space="preserve"> Language </w:t>
      </w:r>
      <w:r w:rsidR="0069678E">
        <w:t xml:space="preserve"> </w:t>
      </w:r>
      <w:r w:rsidR="00A37817">
        <w:t xml:space="preserve"> </w:t>
      </w:r>
    </w:p>
    <w:p w:rsidR="00CA0529" w:rsidRDefault="009459F7" w:rsidP="00340830">
      <w:pPr>
        <w:tabs>
          <w:tab w:val="left" w:pos="1080"/>
          <w:tab w:val="left" w:pos="4860"/>
        </w:tabs>
      </w:pPr>
      <w:r w:rsidRPr="006B7BDB">
        <w:tab/>
        <w:t xml:space="preserve">English </w:t>
      </w:r>
      <w:r w:rsidR="002865F1">
        <w:tab/>
        <w:t>:</w:t>
      </w:r>
      <w:r w:rsidR="00886888">
        <w:t xml:space="preserve"> Good “Speaking, Listening, Writing, and Reading”</w:t>
      </w:r>
    </w:p>
    <w:p w:rsidR="00886888" w:rsidRPr="006B7BDB" w:rsidRDefault="000A30CF" w:rsidP="00340830">
      <w:pPr>
        <w:tabs>
          <w:tab w:val="left" w:pos="1080"/>
          <w:tab w:val="left" w:pos="4860"/>
        </w:tabs>
      </w:pPr>
      <w:r>
        <w:tab/>
        <w:t>French</w:t>
      </w:r>
      <w:r w:rsidR="005338F2">
        <w:tab/>
        <w:t>: Fair</w:t>
      </w:r>
      <w:r w:rsidR="002A35BA">
        <w:t xml:space="preserve"> “</w:t>
      </w:r>
      <w:r w:rsidR="00886888">
        <w:t>Speaking, Listening, Writing, and Reading”</w:t>
      </w:r>
    </w:p>
    <w:p w:rsidR="00816316" w:rsidRDefault="00816316" w:rsidP="007000B5">
      <w:pPr>
        <w:tabs>
          <w:tab w:val="left" w:pos="1080"/>
          <w:tab w:val="left" w:pos="486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:rsidR="007A0CA4" w:rsidRDefault="007A0CA4" w:rsidP="00DB6CD9">
      <w:pPr>
        <w:shd w:val="clear" w:color="auto" w:fill="548DD4" w:themeFill="text2" w:themeFillTint="99"/>
        <w:rPr>
          <w:b/>
          <w:bCs/>
          <w:u w:val="single"/>
        </w:rPr>
      </w:pPr>
      <w:r w:rsidRPr="00FD60AE">
        <w:rPr>
          <w:b/>
          <w:bCs/>
          <w:u w:val="single"/>
        </w:rPr>
        <w:t>PERSONAL STRENGTH</w:t>
      </w:r>
      <w:r w:rsidR="00CE130B">
        <w:rPr>
          <w:b/>
          <w:bCs/>
          <w:u w:val="single"/>
        </w:rPr>
        <w:t xml:space="preserve">  </w:t>
      </w:r>
    </w:p>
    <w:p w:rsidR="005338F2" w:rsidRDefault="00A37817" w:rsidP="00A37817">
      <w:pPr>
        <w:tabs>
          <w:tab w:val="left" w:pos="4860"/>
        </w:tabs>
        <w:jc w:val="both"/>
      </w:pPr>
      <w:r>
        <w:tab/>
      </w:r>
    </w:p>
    <w:p w:rsidR="00CA0529" w:rsidRDefault="005338F2" w:rsidP="00A37817">
      <w:pPr>
        <w:tabs>
          <w:tab w:val="left" w:pos="4860"/>
        </w:tabs>
        <w:jc w:val="both"/>
      </w:pPr>
      <w:r>
        <w:tab/>
        <w:t xml:space="preserve">: Hard </w:t>
      </w:r>
      <w:r w:rsidR="00C410F9">
        <w:t>working</w:t>
      </w:r>
      <w:r w:rsidR="00A37817">
        <w:t xml:space="preserve"> </w:t>
      </w:r>
      <w:r>
        <w:t xml:space="preserve">and challenging </w:t>
      </w:r>
    </w:p>
    <w:p w:rsidR="00A37817" w:rsidRDefault="00A37817" w:rsidP="00A37817">
      <w:pPr>
        <w:tabs>
          <w:tab w:val="left" w:pos="4860"/>
        </w:tabs>
        <w:jc w:val="both"/>
      </w:pPr>
      <w:r>
        <w:tab/>
        <w:t xml:space="preserve">: </w:t>
      </w:r>
      <w:r w:rsidR="005338F2">
        <w:t>Have high self-discipline and responsibility</w:t>
      </w:r>
      <w:r>
        <w:t xml:space="preserve"> </w:t>
      </w:r>
    </w:p>
    <w:p w:rsidR="001F1E85" w:rsidRDefault="00C410F9" w:rsidP="00A37817">
      <w:pPr>
        <w:tabs>
          <w:tab w:val="left" w:pos="4860"/>
        </w:tabs>
        <w:jc w:val="both"/>
      </w:pPr>
      <w:r>
        <w:tab/>
        <w:t>: Honest and Sincere</w:t>
      </w:r>
      <w:r w:rsidR="001F1E85">
        <w:t xml:space="preserve"> </w:t>
      </w:r>
    </w:p>
    <w:p w:rsidR="008F05C0" w:rsidRDefault="001F1E85" w:rsidP="00A37817">
      <w:pPr>
        <w:tabs>
          <w:tab w:val="left" w:pos="4860"/>
        </w:tabs>
        <w:jc w:val="both"/>
      </w:pPr>
      <w:r>
        <w:tab/>
        <w:t xml:space="preserve">: </w:t>
      </w:r>
      <w:r w:rsidR="005338F2">
        <w:t>Willing to learn new things</w:t>
      </w:r>
      <w:r>
        <w:t xml:space="preserve"> </w:t>
      </w:r>
    </w:p>
    <w:p w:rsidR="00C410F9" w:rsidRDefault="001F1E85" w:rsidP="005338F2">
      <w:pPr>
        <w:tabs>
          <w:tab w:val="left" w:pos="4860"/>
        </w:tabs>
        <w:ind w:left="720"/>
        <w:jc w:val="both"/>
      </w:pPr>
      <w:r>
        <w:tab/>
      </w:r>
      <w:r w:rsidR="00C410F9">
        <w:t xml:space="preserve">: </w:t>
      </w:r>
      <w:r w:rsidR="005338F2">
        <w:t>Have a strong commitment and can work long term</w:t>
      </w:r>
    </w:p>
    <w:p w:rsidR="001F1E85" w:rsidRDefault="001F1E85" w:rsidP="00A37817">
      <w:pPr>
        <w:tabs>
          <w:tab w:val="left" w:pos="4860"/>
        </w:tabs>
        <w:jc w:val="both"/>
      </w:pPr>
      <w:r>
        <w:tab/>
        <w:t xml:space="preserve">: Good </w:t>
      </w:r>
      <w:r w:rsidR="00C410F9">
        <w:t>in both work as independence and work</w:t>
      </w:r>
      <w:r>
        <w:t xml:space="preserve"> as </w:t>
      </w:r>
    </w:p>
    <w:p w:rsidR="00886888" w:rsidRDefault="001F1E85" w:rsidP="00886888">
      <w:pPr>
        <w:tabs>
          <w:tab w:val="left" w:pos="4860"/>
        </w:tabs>
        <w:jc w:val="both"/>
      </w:pPr>
      <w:r>
        <w:tab/>
      </w:r>
      <w:r w:rsidR="00886888">
        <w:t xml:space="preserve">  Team</w:t>
      </w:r>
    </w:p>
    <w:p w:rsidR="002A35BA" w:rsidRDefault="002A35BA" w:rsidP="00886888">
      <w:pPr>
        <w:tabs>
          <w:tab w:val="left" w:pos="4860"/>
        </w:tabs>
        <w:jc w:val="both"/>
      </w:pPr>
      <w:r>
        <w:tab/>
        <w:t xml:space="preserve">: </w:t>
      </w:r>
      <w:r w:rsidR="00C410F9">
        <w:t xml:space="preserve">Friendly and outgoing </w:t>
      </w:r>
    </w:p>
    <w:p w:rsidR="00C410F9" w:rsidRDefault="00C410F9" w:rsidP="00886888">
      <w:pPr>
        <w:tabs>
          <w:tab w:val="left" w:pos="4860"/>
        </w:tabs>
        <w:jc w:val="both"/>
      </w:pPr>
      <w:r>
        <w:tab/>
        <w:t>: Kind and generous</w:t>
      </w:r>
    </w:p>
    <w:p w:rsidR="00C410F9" w:rsidRPr="00886888" w:rsidRDefault="00C410F9" w:rsidP="00886888">
      <w:pPr>
        <w:tabs>
          <w:tab w:val="left" w:pos="4860"/>
        </w:tabs>
        <w:jc w:val="both"/>
      </w:pPr>
      <w:r>
        <w:tab/>
        <w:t>: Neat and tidy</w:t>
      </w:r>
    </w:p>
    <w:p w:rsidR="00C67D21" w:rsidRDefault="00C67D21" w:rsidP="007000B5">
      <w:pPr>
        <w:tabs>
          <w:tab w:val="left" w:pos="1080"/>
          <w:tab w:val="left" w:pos="4860"/>
        </w:tabs>
        <w:rPr>
          <w:b/>
          <w:bCs/>
          <w:u w:val="single"/>
        </w:rPr>
      </w:pPr>
    </w:p>
    <w:p w:rsidR="007A0CA4" w:rsidRDefault="009B6233" w:rsidP="00DB6CD9">
      <w:pPr>
        <w:shd w:val="clear" w:color="auto" w:fill="548DD4" w:themeFill="text2" w:themeFillTint="99"/>
        <w:tabs>
          <w:tab w:val="left" w:pos="1080"/>
          <w:tab w:val="left" w:pos="4860"/>
        </w:tabs>
        <w:rPr>
          <w:b/>
          <w:bCs/>
          <w:u w:val="single"/>
        </w:rPr>
      </w:pPr>
      <w:r>
        <w:rPr>
          <w:b/>
          <w:bCs/>
          <w:u w:val="single"/>
        </w:rPr>
        <w:t>HOBBIES</w:t>
      </w:r>
    </w:p>
    <w:p w:rsidR="002865F1" w:rsidRPr="0082205B" w:rsidRDefault="002865F1" w:rsidP="007000B5">
      <w:pPr>
        <w:tabs>
          <w:tab w:val="left" w:pos="1080"/>
          <w:tab w:val="left" w:pos="4860"/>
        </w:tabs>
        <w:rPr>
          <w:b/>
          <w:bCs/>
          <w:u w:val="single"/>
        </w:rPr>
      </w:pPr>
    </w:p>
    <w:p w:rsidR="001F1E85" w:rsidRDefault="00E94524" w:rsidP="00671900">
      <w:pPr>
        <w:tabs>
          <w:tab w:val="left" w:pos="1080"/>
          <w:tab w:val="left" w:pos="4860"/>
        </w:tabs>
      </w:pPr>
      <w:r w:rsidRPr="00340830">
        <w:tab/>
        <w:t>Reading</w:t>
      </w:r>
      <w:r w:rsidR="001F1E85">
        <w:tab/>
        <w:t>: Newsp</w:t>
      </w:r>
      <w:r w:rsidR="00E97233">
        <w:t xml:space="preserve">aper, Khmer Culture and Business </w:t>
      </w:r>
      <w:r w:rsidR="001F1E85">
        <w:t xml:space="preserve">Book, </w:t>
      </w:r>
    </w:p>
    <w:p w:rsidR="00E94524" w:rsidRPr="00BC407D" w:rsidRDefault="001F1E85" w:rsidP="00671900">
      <w:pPr>
        <w:tabs>
          <w:tab w:val="left" w:pos="1080"/>
          <w:tab w:val="left" w:pos="4860"/>
        </w:tabs>
        <w:rPr>
          <w:lang w:val="fr-FR"/>
        </w:rPr>
      </w:pPr>
      <w:r>
        <w:tab/>
      </w:r>
      <w:r>
        <w:tab/>
        <w:t xml:space="preserve">  </w:t>
      </w:r>
      <w:r w:rsidRPr="00BC407D">
        <w:rPr>
          <w:lang w:val="fr-FR"/>
        </w:rPr>
        <w:t>Magazines</w:t>
      </w:r>
      <w:r w:rsidR="00E97233" w:rsidRPr="00BC407D">
        <w:rPr>
          <w:lang w:val="fr-FR"/>
        </w:rPr>
        <w:t>, etc.</w:t>
      </w:r>
      <w:r w:rsidR="00E94524" w:rsidRPr="00BC407D">
        <w:rPr>
          <w:lang w:val="fr-FR"/>
        </w:rPr>
        <w:tab/>
      </w:r>
      <w:r w:rsidR="00340830" w:rsidRPr="00BC407D">
        <w:rPr>
          <w:lang w:val="fr-FR"/>
        </w:rPr>
        <w:t xml:space="preserve"> </w:t>
      </w:r>
    </w:p>
    <w:p w:rsidR="00E94524" w:rsidRPr="00BC407D" w:rsidRDefault="00E94524" w:rsidP="00E94524">
      <w:pPr>
        <w:tabs>
          <w:tab w:val="left" w:pos="1080"/>
          <w:tab w:val="left" w:pos="4860"/>
        </w:tabs>
        <w:rPr>
          <w:lang w:val="fr-FR"/>
        </w:rPr>
      </w:pPr>
      <w:r w:rsidRPr="00BC407D">
        <w:rPr>
          <w:lang w:val="fr-FR"/>
        </w:rPr>
        <w:tab/>
      </w:r>
      <w:r w:rsidR="00BB69BC">
        <w:rPr>
          <w:lang w:val="fr-FR"/>
        </w:rPr>
        <w:t>Listening</w:t>
      </w:r>
      <w:r w:rsidR="001F1E85" w:rsidRPr="00BC407D">
        <w:rPr>
          <w:lang w:val="fr-FR"/>
        </w:rPr>
        <w:tab/>
        <w:t xml:space="preserve">: </w:t>
      </w:r>
      <w:r w:rsidR="005434A8">
        <w:rPr>
          <w:lang w:val="fr-FR"/>
        </w:rPr>
        <w:t>Book Audio</w:t>
      </w:r>
      <w:r w:rsidR="009177FB" w:rsidRPr="00BC407D">
        <w:rPr>
          <w:lang w:val="fr-FR"/>
        </w:rPr>
        <w:t>, Music, etc.</w:t>
      </w:r>
      <w:r w:rsidR="001F1E85" w:rsidRPr="00BC407D">
        <w:rPr>
          <w:lang w:val="fr-FR"/>
        </w:rPr>
        <w:t xml:space="preserve"> </w:t>
      </w:r>
      <w:r w:rsidRPr="00BC407D">
        <w:rPr>
          <w:lang w:val="fr-FR"/>
        </w:rPr>
        <w:tab/>
      </w:r>
      <w:r w:rsidR="00340830" w:rsidRPr="00BC407D">
        <w:rPr>
          <w:lang w:val="fr-FR"/>
        </w:rPr>
        <w:t xml:space="preserve"> </w:t>
      </w:r>
    </w:p>
    <w:p w:rsidR="007A0CA4" w:rsidRPr="00E97233" w:rsidRDefault="00CE130B" w:rsidP="00E94524">
      <w:pPr>
        <w:tabs>
          <w:tab w:val="left" w:pos="1080"/>
          <w:tab w:val="left" w:pos="4860"/>
        </w:tabs>
      </w:pPr>
      <w:r w:rsidRPr="00BC407D">
        <w:rPr>
          <w:lang w:val="fr-FR"/>
        </w:rPr>
        <w:tab/>
      </w:r>
      <w:r w:rsidR="00E94524" w:rsidRPr="00340830">
        <w:t>Computer</w:t>
      </w:r>
      <w:r w:rsidR="00E97233">
        <w:tab/>
        <w:t>: Internet</w:t>
      </w:r>
      <w:r w:rsidR="001F1E85">
        <w:t>, E-Mail, English</w:t>
      </w:r>
      <w:r w:rsidR="003169D0">
        <w:t xml:space="preserve"> </w:t>
      </w:r>
      <w:r w:rsidR="001F1E85">
        <w:t>and Khmer Typing</w:t>
      </w:r>
      <w:r w:rsidR="00256749">
        <w:t>,</w:t>
      </w:r>
      <w:r w:rsidR="001F1E85">
        <w:t xml:space="preserve"> </w:t>
      </w:r>
      <w:r w:rsidR="00E94524" w:rsidRPr="00340830">
        <w:tab/>
      </w:r>
      <w:r w:rsidR="00340830">
        <w:t xml:space="preserve"> </w:t>
      </w:r>
    </w:p>
    <w:p w:rsidR="00CE130B" w:rsidRDefault="00256749" w:rsidP="00256749">
      <w:pPr>
        <w:tabs>
          <w:tab w:val="left" w:pos="1080"/>
          <w:tab w:val="center" w:pos="5040"/>
        </w:tabs>
        <w:ind w:left="720"/>
        <w:rPr>
          <w:color w:val="000000"/>
        </w:rPr>
      </w:pPr>
      <w:r>
        <w:tab/>
      </w:r>
      <w:r>
        <w:tab/>
        <w:t xml:space="preserve">                                                        </w:t>
      </w:r>
      <w:r>
        <w:rPr>
          <w:color w:val="000000"/>
        </w:rPr>
        <w:t>Researching other information on internet that’s</w:t>
      </w:r>
    </w:p>
    <w:p w:rsidR="00852911" w:rsidRPr="00EE53D3" w:rsidRDefault="00256749" w:rsidP="00EE53D3">
      <w:pPr>
        <w:tabs>
          <w:tab w:val="left" w:pos="1080"/>
          <w:tab w:val="center" w:pos="5040"/>
        </w:tabs>
        <w:ind w:left="720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  <w:t xml:space="preserve">                 </w:t>
      </w:r>
      <w:r w:rsidR="00161778">
        <w:rPr>
          <w:color w:val="000000"/>
        </w:rPr>
        <w:t xml:space="preserve">               useful for my studies</w:t>
      </w:r>
      <w:r w:rsidR="00671900">
        <w:t xml:space="preserve"> </w:t>
      </w:r>
    </w:p>
    <w:p w:rsidR="00E94524" w:rsidRPr="00161778" w:rsidRDefault="00852911" w:rsidP="005434A8">
      <w:pPr>
        <w:tabs>
          <w:tab w:val="left" w:pos="1080"/>
          <w:tab w:val="left" w:pos="4860"/>
          <w:tab w:val="center" w:pos="5040"/>
        </w:tabs>
        <w:ind w:left="5040" w:hanging="4860"/>
        <w:rPr>
          <w:color w:val="000000"/>
        </w:rPr>
      </w:pPr>
      <w:r>
        <w:tab/>
      </w:r>
      <w:r>
        <w:rPr>
          <w:color w:val="000000"/>
        </w:rPr>
        <w:t>Other</w:t>
      </w:r>
      <w:r>
        <w:rPr>
          <w:color w:val="000000"/>
        </w:rPr>
        <w:tab/>
      </w:r>
      <w:r w:rsidR="005434A8">
        <w:rPr>
          <w:color w:val="000000"/>
        </w:rPr>
        <w:tab/>
      </w:r>
      <w:r>
        <w:rPr>
          <w:color w:val="000000"/>
        </w:rPr>
        <w:t xml:space="preserve">: </w:t>
      </w:r>
      <w:r w:rsidR="00F63256">
        <w:rPr>
          <w:color w:val="000000"/>
        </w:rPr>
        <w:t>Learning foreign languages, T</w:t>
      </w:r>
      <w:r w:rsidR="00161778">
        <w:rPr>
          <w:color w:val="000000"/>
        </w:rPr>
        <w:t xml:space="preserve">eaching math, </w:t>
      </w:r>
      <w:r w:rsidR="005434A8">
        <w:rPr>
          <w:color w:val="000000"/>
        </w:rPr>
        <w:t xml:space="preserve">Self-study, </w:t>
      </w:r>
      <w:r w:rsidR="00161778">
        <w:rPr>
          <w:color w:val="000000"/>
        </w:rPr>
        <w:t xml:space="preserve">etc. </w:t>
      </w:r>
    </w:p>
    <w:p w:rsidR="00E94524" w:rsidRDefault="00E94524" w:rsidP="00E94524">
      <w:pPr>
        <w:tabs>
          <w:tab w:val="left" w:pos="1080"/>
          <w:tab w:val="center" w:pos="5040"/>
        </w:tabs>
        <w:rPr>
          <w:b/>
          <w:bCs/>
          <w:sz w:val="32"/>
          <w:szCs w:val="32"/>
          <w:u w:val="single"/>
        </w:rPr>
      </w:pPr>
    </w:p>
    <w:p w:rsidR="007A0CA4" w:rsidRDefault="007A0CA4" w:rsidP="00DB6CD9">
      <w:pPr>
        <w:shd w:val="clear" w:color="auto" w:fill="548DD4" w:themeFill="text2" w:themeFillTint="99"/>
        <w:tabs>
          <w:tab w:val="left" w:pos="1080"/>
          <w:tab w:val="center" w:pos="5040"/>
        </w:tabs>
        <w:rPr>
          <w:b/>
          <w:bCs/>
          <w:u w:val="single"/>
        </w:rPr>
      </w:pPr>
      <w:r w:rsidRPr="0082205B">
        <w:rPr>
          <w:b/>
          <w:bCs/>
          <w:u w:val="single"/>
        </w:rPr>
        <w:t>REFEREN</w:t>
      </w:r>
      <w:r w:rsidR="00E94524" w:rsidRPr="0082205B">
        <w:rPr>
          <w:b/>
          <w:bCs/>
          <w:u w:val="single"/>
        </w:rPr>
        <w:t xml:space="preserve">CE </w:t>
      </w:r>
    </w:p>
    <w:p w:rsidR="00C63E17" w:rsidRPr="00E467BD" w:rsidRDefault="00C63E17" w:rsidP="00852911">
      <w:pPr>
        <w:rPr>
          <w:rFonts w:ascii="Tacteing" w:hAnsi="Tacteing"/>
          <w:color w:val="002060"/>
          <w:sz w:val="44"/>
          <w:szCs w:val="44"/>
        </w:rPr>
      </w:pPr>
    </w:p>
    <w:p w:rsidR="00CC52DD" w:rsidRPr="00E467BD" w:rsidRDefault="00CC52DD" w:rsidP="00E467BD">
      <w:pPr>
        <w:tabs>
          <w:tab w:val="left" w:pos="4820"/>
        </w:tabs>
        <w:ind w:left="3600" w:hanging="2880"/>
        <w:rPr>
          <w:sz w:val="20"/>
          <w:szCs w:val="20"/>
        </w:rPr>
      </w:pPr>
      <w:r w:rsidRPr="00E467BD">
        <w:t>Mr.</w:t>
      </w:r>
      <w:r w:rsidR="00095F19" w:rsidRPr="00E467BD">
        <w:t xml:space="preserve"> Muth </w:t>
      </w:r>
      <w:r w:rsidR="00F87E49" w:rsidRPr="00E467BD">
        <w:t>Spho</w:t>
      </w:r>
      <w:r w:rsidR="00B727C5" w:rsidRPr="00E467BD">
        <w:t>e</w:t>
      </w:r>
      <w:r w:rsidR="00F87E49" w:rsidRPr="00E467BD">
        <w:t>u</w:t>
      </w:r>
      <w:r w:rsidR="00B727C5" w:rsidRPr="00E467BD">
        <w:t>r</w:t>
      </w:r>
      <w:r w:rsidR="00095F19" w:rsidRPr="00E467BD">
        <w:tab/>
      </w:r>
      <w:r w:rsidR="00095F19" w:rsidRPr="00E467BD">
        <w:tab/>
      </w:r>
      <w:r w:rsidR="006B6286" w:rsidRPr="00E467BD">
        <w:t>: Computer Teacher at</w:t>
      </w:r>
      <w:r w:rsidR="00095F19" w:rsidRPr="00E467BD">
        <w:t xml:space="preserve"> </w:t>
      </w:r>
      <w:hyperlink r:id="rId11" w:history="1">
        <w:r w:rsidR="00F5074B" w:rsidRPr="00E467BD">
          <w:rPr>
            <w:rStyle w:val="Hyperlink"/>
            <w:color w:val="auto"/>
            <w:u w:val="none"/>
            <w:shd w:val="clear" w:color="auto" w:fill="FFFFFF"/>
          </w:rPr>
          <w:t>Sovannaphumi Schoo</w:t>
        </w:r>
      </w:hyperlink>
      <w:r w:rsidR="00F5074B" w:rsidRPr="00E467BD">
        <w:t xml:space="preserve">l,     </w:t>
      </w:r>
    </w:p>
    <w:p w:rsidR="00C63E17" w:rsidRPr="00E467BD" w:rsidRDefault="00F5074B" w:rsidP="00F5074B">
      <w:pPr>
        <w:tabs>
          <w:tab w:val="left" w:pos="1080"/>
          <w:tab w:val="center" w:pos="5040"/>
        </w:tabs>
      </w:pPr>
      <w:r w:rsidRPr="00E467BD">
        <w:rPr>
          <w:sz w:val="32"/>
          <w:szCs w:val="32"/>
        </w:rPr>
        <w:tab/>
        <w:t xml:space="preserve">                                                </w:t>
      </w:r>
      <w:r w:rsidR="006B6286" w:rsidRPr="00E467BD">
        <w:t xml:space="preserve"> Administration and Accountant</w:t>
      </w:r>
      <w:r w:rsidR="00B30047" w:rsidRPr="00E467BD">
        <w:t xml:space="preserve"> at C</w:t>
      </w:r>
      <w:r w:rsidR="006B6286" w:rsidRPr="00E467BD">
        <w:t>hristadelphian</w:t>
      </w:r>
    </w:p>
    <w:p w:rsidR="006B6286" w:rsidRPr="00E467BD" w:rsidRDefault="006B6286" w:rsidP="00F5074B">
      <w:pPr>
        <w:tabs>
          <w:tab w:val="left" w:pos="1080"/>
          <w:tab w:val="center" w:pos="5040"/>
        </w:tabs>
      </w:pPr>
      <w:r w:rsidRPr="00E467BD">
        <w:tab/>
      </w:r>
      <w:r w:rsidRPr="00E467BD">
        <w:tab/>
        <w:t xml:space="preserve">                                                        Bethezer Fund Cambodia Organization  </w:t>
      </w:r>
    </w:p>
    <w:p w:rsidR="00F5074B" w:rsidRPr="00E467BD" w:rsidRDefault="00F5074B" w:rsidP="00F5074B">
      <w:pPr>
        <w:tabs>
          <w:tab w:val="left" w:pos="720"/>
          <w:tab w:val="center" w:pos="4860"/>
        </w:tabs>
      </w:pPr>
      <w:r w:rsidRPr="00E467BD">
        <w:tab/>
        <w:t>Mob</w:t>
      </w:r>
      <w:r w:rsidR="00B727C5" w:rsidRPr="00E467BD">
        <w:t>ile</w:t>
      </w:r>
      <w:r w:rsidR="00B727C5" w:rsidRPr="00E467BD">
        <w:tab/>
        <w:t xml:space="preserve">                       </w:t>
      </w:r>
      <w:r w:rsidR="00552B2F" w:rsidRPr="00E467BD">
        <w:t xml:space="preserve">    :</w:t>
      </w:r>
      <w:r w:rsidRPr="00E467BD">
        <w:t xml:space="preserve"> (+855)97947776</w:t>
      </w:r>
    </w:p>
    <w:p w:rsidR="00C63E17" w:rsidRPr="00E467BD" w:rsidRDefault="00F5074B" w:rsidP="00E467BD">
      <w:pPr>
        <w:tabs>
          <w:tab w:val="left" w:pos="720"/>
          <w:tab w:val="center" w:pos="4860"/>
        </w:tabs>
        <w:jc w:val="both"/>
        <w:rPr>
          <w:color w:val="0000FF"/>
          <w:u w:val="single"/>
        </w:rPr>
      </w:pPr>
      <w:r w:rsidRPr="00E467BD">
        <w:tab/>
        <w:t>E-mail</w:t>
      </w:r>
      <w:r w:rsidRPr="00E467BD">
        <w:tab/>
      </w:r>
      <w:r w:rsidR="00614295">
        <w:t xml:space="preserve">                                          </w:t>
      </w:r>
      <w:r w:rsidR="00B727C5">
        <w:t xml:space="preserve">     </w:t>
      </w:r>
      <w:r>
        <w:t>:</w:t>
      </w:r>
      <w:r w:rsidR="00614295">
        <w:t xml:space="preserve"> </w:t>
      </w:r>
      <w:hyperlink r:id="rId12" w:history="1">
        <w:r w:rsidR="00614295" w:rsidRPr="00BD1B4D">
          <w:rPr>
            <w:rStyle w:val="Hyperlink"/>
          </w:rPr>
          <w:t>sophoeur.kh8899@gmail.com</w:t>
        </w:r>
      </w:hyperlink>
    </w:p>
    <w:p w:rsidR="00C63E17" w:rsidRDefault="00C63E17" w:rsidP="00E94524">
      <w:pPr>
        <w:tabs>
          <w:tab w:val="left" w:pos="1080"/>
          <w:tab w:val="center" w:pos="5040"/>
        </w:tabs>
        <w:rPr>
          <w:sz w:val="32"/>
          <w:szCs w:val="32"/>
        </w:rPr>
      </w:pPr>
    </w:p>
    <w:sectPr w:rsidR="00C63E17" w:rsidSect="00E467BD">
      <w:pgSz w:w="11907" w:h="16840" w:code="9"/>
      <w:pgMar w:top="539" w:right="386" w:bottom="181" w:left="53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6A0F" w:rsidRDefault="006B6A0F" w:rsidP="008020C0">
      <w:r>
        <w:separator/>
      </w:r>
    </w:p>
  </w:endnote>
  <w:endnote w:type="continuationSeparator" w:id="0">
    <w:p w:rsidR="006B6A0F" w:rsidRDefault="006B6A0F" w:rsidP="00802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Tacteing">
    <w:charset w:val="00"/>
    <w:family w:val="auto"/>
    <w:pitch w:val="variable"/>
    <w:sig w:usb0="00000003" w:usb1="00000000" w:usb2="00000000" w:usb3="00000000" w:csb0="00000001" w:csb1="00000000"/>
  </w:font>
  <w:font w:name="DaunPenh">
    <w:panose1 w:val="01010101010101010101"/>
    <w:charset w:val="00"/>
    <w:family w:val="auto"/>
    <w:pitch w:val="variable"/>
    <w:sig w:usb0="A00000EF" w:usb1="5000204A" w:usb2="0001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6A0F" w:rsidRDefault="006B6A0F" w:rsidP="008020C0">
      <w:r>
        <w:separator/>
      </w:r>
    </w:p>
  </w:footnote>
  <w:footnote w:type="continuationSeparator" w:id="0">
    <w:p w:rsidR="006B6A0F" w:rsidRDefault="006B6A0F" w:rsidP="00802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E1921"/>
    <w:multiLevelType w:val="hybridMultilevel"/>
    <w:tmpl w:val="81F2BAD2"/>
    <w:lvl w:ilvl="0" w:tplc="719C005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D8818BB"/>
    <w:multiLevelType w:val="hybridMultilevel"/>
    <w:tmpl w:val="4268E0FC"/>
    <w:lvl w:ilvl="0" w:tplc="73F01CB2">
      <w:start w:val="201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CwsLMxNLI3NTE1NDJR2l4NTi4sz8PJACo1oAQaMrRiwAAAA="/>
  </w:docVars>
  <w:rsids>
    <w:rsidRoot w:val="002E4BBD"/>
    <w:rsid w:val="00004EE1"/>
    <w:rsid w:val="0001513C"/>
    <w:rsid w:val="00025E27"/>
    <w:rsid w:val="00026C32"/>
    <w:rsid w:val="00031D4F"/>
    <w:rsid w:val="00032309"/>
    <w:rsid w:val="00033DF3"/>
    <w:rsid w:val="00062509"/>
    <w:rsid w:val="000819CD"/>
    <w:rsid w:val="00090364"/>
    <w:rsid w:val="00094729"/>
    <w:rsid w:val="00095F19"/>
    <w:rsid w:val="000A30CF"/>
    <w:rsid w:val="000A4BA6"/>
    <w:rsid w:val="000C4688"/>
    <w:rsid w:val="000C4E27"/>
    <w:rsid w:val="000C7461"/>
    <w:rsid w:val="000E0AF1"/>
    <w:rsid w:val="000F2E94"/>
    <w:rsid w:val="00111FC3"/>
    <w:rsid w:val="0011214A"/>
    <w:rsid w:val="001125FC"/>
    <w:rsid w:val="00141DF3"/>
    <w:rsid w:val="0014464B"/>
    <w:rsid w:val="00150B72"/>
    <w:rsid w:val="0015660A"/>
    <w:rsid w:val="001612BD"/>
    <w:rsid w:val="00161778"/>
    <w:rsid w:val="001876D2"/>
    <w:rsid w:val="001B57FA"/>
    <w:rsid w:val="001F1E85"/>
    <w:rsid w:val="0021627B"/>
    <w:rsid w:val="00256749"/>
    <w:rsid w:val="00285CA3"/>
    <w:rsid w:val="002865F1"/>
    <w:rsid w:val="00287DF2"/>
    <w:rsid w:val="00294DFD"/>
    <w:rsid w:val="002A35BA"/>
    <w:rsid w:val="002A462F"/>
    <w:rsid w:val="002A64AB"/>
    <w:rsid w:val="002B0DB1"/>
    <w:rsid w:val="002B1B7B"/>
    <w:rsid w:val="002D1738"/>
    <w:rsid w:val="002E4BBD"/>
    <w:rsid w:val="002E6745"/>
    <w:rsid w:val="002E7408"/>
    <w:rsid w:val="002F2AD6"/>
    <w:rsid w:val="002F637B"/>
    <w:rsid w:val="00304B13"/>
    <w:rsid w:val="003169D0"/>
    <w:rsid w:val="00327B60"/>
    <w:rsid w:val="00330479"/>
    <w:rsid w:val="00334686"/>
    <w:rsid w:val="00340830"/>
    <w:rsid w:val="00347E1B"/>
    <w:rsid w:val="00355B6B"/>
    <w:rsid w:val="003813B5"/>
    <w:rsid w:val="0038576C"/>
    <w:rsid w:val="003B1A18"/>
    <w:rsid w:val="003C3DA4"/>
    <w:rsid w:val="003D1F49"/>
    <w:rsid w:val="003D56CE"/>
    <w:rsid w:val="003E5033"/>
    <w:rsid w:val="003F1E30"/>
    <w:rsid w:val="003F5B0C"/>
    <w:rsid w:val="003F7C27"/>
    <w:rsid w:val="00401178"/>
    <w:rsid w:val="00406C82"/>
    <w:rsid w:val="00411534"/>
    <w:rsid w:val="00415E58"/>
    <w:rsid w:val="004201AD"/>
    <w:rsid w:val="00426ADB"/>
    <w:rsid w:val="004363E0"/>
    <w:rsid w:val="00473605"/>
    <w:rsid w:val="004873C7"/>
    <w:rsid w:val="004A7A9B"/>
    <w:rsid w:val="004C23F0"/>
    <w:rsid w:val="004C2988"/>
    <w:rsid w:val="004E6CC9"/>
    <w:rsid w:val="004E7BE8"/>
    <w:rsid w:val="004F5C6E"/>
    <w:rsid w:val="005012B4"/>
    <w:rsid w:val="00523ED8"/>
    <w:rsid w:val="0052673D"/>
    <w:rsid w:val="005338F2"/>
    <w:rsid w:val="005434A8"/>
    <w:rsid w:val="00552B2F"/>
    <w:rsid w:val="00563CFD"/>
    <w:rsid w:val="005878AC"/>
    <w:rsid w:val="00587AF3"/>
    <w:rsid w:val="00591E55"/>
    <w:rsid w:val="005B76A6"/>
    <w:rsid w:val="005B7D45"/>
    <w:rsid w:val="005F6592"/>
    <w:rsid w:val="006074AE"/>
    <w:rsid w:val="00614295"/>
    <w:rsid w:val="00615E88"/>
    <w:rsid w:val="00621817"/>
    <w:rsid w:val="0066773A"/>
    <w:rsid w:val="00671900"/>
    <w:rsid w:val="006756AF"/>
    <w:rsid w:val="00681C02"/>
    <w:rsid w:val="00686444"/>
    <w:rsid w:val="0069678E"/>
    <w:rsid w:val="006B6286"/>
    <w:rsid w:val="006B6A0F"/>
    <w:rsid w:val="006B7BDB"/>
    <w:rsid w:val="006C7B1E"/>
    <w:rsid w:val="006D30F9"/>
    <w:rsid w:val="006D4A79"/>
    <w:rsid w:val="006E1E30"/>
    <w:rsid w:val="006E648E"/>
    <w:rsid w:val="007000B5"/>
    <w:rsid w:val="00701142"/>
    <w:rsid w:val="00715E46"/>
    <w:rsid w:val="00721E9C"/>
    <w:rsid w:val="00723B66"/>
    <w:rsid w:val="007362B5"/>
    <w:rsid w:val="0073639A"/>
    <w:rsid w:val="007400D7"/>
    <w:rsid w:val="00752DA1"/>
    <w:rsid w:val="007647DF"/>
    <w:rsid w:val="00766FBD"/>
    <w:rsid w:val="007735C5"/>
    <w:rsid w:val="0079058E"/>
    <w:rsid w:val="007A0CA4"/>
    <w:rsid w:val="007A5014"/>
    <w:rsid w:val="007B3399"/>
    <w:rsid w:val="007C1AE9"/>
    <w:rsid w:val="007D2EF5"/>
    <w:rsid w:val="007D3169"/>
    <w:rsid w:val="007F71FD"/>
    <w:rsid w:val="008020C0"/>
    <w:rsid w:val="00802B8C"/>
    <w:rsid w:val="00803CF3"/>
    <w:rsid w:val="008105CC"/>
    <w:rsid w:val="00816316"/>
    <w:rsid w:val="0082205B"/>
    <w:rsid w:val="00824883"/>
    <w:rsid w:val="00835817"/>
    <w:rsid w:val="0083773A"/>
    <w:rsid w:val="00852911"/>
    <w:rsid w:val="00855D5F"/>
    <w:rsid w:val="008609BF"/>
    <w:rsid w:val="00871214"/>
    <w:rsid w:val="00883A26"/>
    <w:rsid w:val="00886888"/>
    <w:rsid w:val="008B034E"/>
    <w:rsid w:val="008C2109"/>
    <w:rsid w:val="008C56C4"/>
    <w:rsid w:val="008E252F"/>
    <w:rsid w:val="008F05C0"/>
    <w:rsid w:val="00906076"/>
    <w:rsid w:val="009177FB"/>
    <w:rsid w:val="009211EE"/>
    <w:rsid w:val="009224EF"/>
    <w:rsid w:val="00943E18"/>
    <w:rsid w:val="00945610"/>
    <w:rsid w:val="009459F7"/>
    <w:rsid w:val="00947CEA"/>
    <w:rsid w:val="00970B14"/>
    <w:rsid w:val="0097435C"/>
    <w:rsid w:val="009A38AC"/>
    <w:rsid w:val="009A7859"/>
    <w:rsid w:val="009B5DE8"/>
    <w:rsid w:val="009B6233"/>
    <w:rsid w:val="009B63EB"/>
    <w:rsid w:val="009C158A"/>
    <w:rsid w:val="009C1652"/>
    <w:rsid w:val="009C1EF4"/>
    <w:rsid w:val="009C4C81"/>
    <w:rsid w:val="009E278B"/>
    <w:rsid w:val="009E42AD"/>
    <w:rsid w:val="009F4C9C"/>
    <w:rsid w:val="00A239C0"/>
    <w:rsid w:val="00A26AD2"/>
    <w:rsid w:val="00A30AE8"/>
    <w:rsid w:val="00A37817"/>
    <w:rsid w:val="00A40525"/>
    <w:rsid w:val="00A45E9E"/>
    <w:rsid w:val="00A60B0C"/>
    <w:rsid w:val="00A636EC"/>
    <w:rsid w:val="00A659DD"/>
    <w:rsid w:val="00A71F65"/>
    <w:rsid w:val="00A7307A"/>
    <w:rsid w:val="00AA2E7F"/>
    <w:rsid w:val="00AA4A1C"/>
    <w:rsid w:val="00AB2BB4"/>
    <w:rsid w:val="00AC0983"/>
    <w:rsid w:val="00AC19FA"/>
    <w:rsid w:val="00AC355D"/>
    <w:rsid w:val="00AD3DF4"/>
    <w:rsid w:val="00AD5A25"/>
    <w:rsid w:val="00AE46DE"/>
    <w:rsid w:val="00B03B44"/>
    <w:rsid w:val="00B216FD"/>
    <w:rsid w:val="00B30047"/>
    <w:rsid w:val="00B30682"/>
    <w:rsid w:val="00B30F9D"/>
    <w:rsid w:val="00B31D4C"/>
    <w:rsid w:val="00B35015"/>
    <w:rsid w:val="00B475D9"/>
    <w:rsid w:val="00B5614E"/>
    <w:rsid w:val="00B5755E"/>
    <w:rsid w:val="00B60FF1"/>
    <w:rsid w:val="00B635AA"/>
    <w:rsid w:val="00B727C5"/>
    <w:rsid w:val="00B93CC7"/>
    <w:rsid w:val="00BB69BC"/>
    <w:rsid w:val="00BC3885"/>
    <w:rsid w:val="00BC407D"/>
    <w:rsid w:val="00BD1B4D"/>
    <w:rsid w:val="00BE264F"/>
    <w:rsid w:val="00BE348B"/>
    <w:rsid w:val="00BE6C95"/>
    <w:rsid w:val="00C008B1"/>
    <w:rsid w:val="00C1284D"/>
    <w:rsid w:val="00C30501"/>
    <w:rsid w:val="00C310D3"/>
    <w:rsid w:val="00C410F9"/>
    <w:rsid w:val="00C60973"/>
    <w:rsid w:val="00C63E17"/>
    <w:rsid w:val="00C67D21"/>
    <w:rsid w:val="00C73B9C"/>
    <w:rsid w:val="00CA0529"/>
    <w:rsid w:val="00CA4E6B"/>
    <w:rsid w:val="00CB1A7B"/>
    <w:rsid w:val="00CC52DD"/>
    <w:rsid w:val="00CD4222"/>
    <w:rsid w:val="00CE130B"/>
    <w:rsid w:val="00CF3021"/>
    <w:rsid w:val="00D03060"/>
    <w:rsid w:val="00D14B31"/>
    <w:rsid w:val="00D15B1B"/>
    <w:rsid w:val="00D34187"/>
    <w:rsid w:val="00D37896"/>
    <w:rsid w:val="00D50A87"/>
    <w:rsid w:val="00D5298A"/>
    <w:rsid w:val="00D5303D"/>
    <w:rsid w:val="00D53E7A"/>
    <w:rsid w:val="00D557B6"/>
    <w:rsid w:val="00D616CF"/>
    <w:rsid w:val="00DA202E"/>
    <w:rsid w:val="00DA294E"/>
    <w:rsid w:val="00DB6065"/>
    <w:rsid w:val="00DB6CD9"/>
    <w:rsid w:val="00DD00A4"/>
    <w:rsid w:val="00DD3142"/>
    <w:rsid w:val="00DD4021"/>
    <w:rsid w:val="00E13928"/>
    <w:rsid w:val="00E16A57"/>
    <w:rsid w:val="00E20132"/>
    <w:rsid w:val="00E23297"/>
    <w:rsid w:val="00E467BD"/>
    <w:rsid w:val="00E46CB4"/>
    <w:rsid w:val="00E6736A"/>
    <w:rsid w:val="00E7114A"/>
    <w:rsid w:val="00E82AED"/>
    <w:rsid w:val="00E94524"/>
    <w:rsid w:val="00E946F7"/>
    <w:rsid w:val="00E97233"/>
    <w:rsid w:val="00EB42A1"/>
    <w:rsid w:val="00EC4F6E"/>
    <w:rsid w:val="00ED1046"/>
    <w:rsid w:val="00EE53D3"/>
    <w:rsid w:val="00F014BF"/>
    <w:rsid w:val="00F056C1"/>
    <w:rsid w:val="00F167AD"/>
    <w:rsid w:val="00F5074B"/>
    <w:rsid w:val="00F539A5"/>
    <w:rsid w:val="00F63256"/>
    <w:rsid w:val="00F70997"/>
    <w:rsid w:val="00F70D41"/>
    <w:rsid w:val="00F73460"/>
    <w:rsid w:val="00F81B6E"/>
    <w:rsid w:val="00F87E49"/>
    <w:rsid w:val="00F9068B"/>
    <w:rsid w:val="00FD37B3"/>
    <w:rsid w:val="00FD60AE"/>
    <w:rsid w:val="00FE3CFB"/>
    <w:rsid w:val="00FE60F2"/>
    <w:rsid w:val="00FE6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04B9B3AC"/>
  <w15:docId w15:val="{04E2E5F6-632B-4E01-920C-2E8E8EAC9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3928"/>
    <w:rPr>
      <w:sz w:val="28"/>
      <w:szCs w:val="28"/>
      <w:lang w:bidi="he-IL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0C0"/>
    <w:pPr>
      <w:tabs>
        <w:tab w:val="center" w:pos="4680"/>
        <w:tab w:val="right" w:pos="9360"/>
      </w:tabs>
    </w:pPr>
    <w:rPr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8020C0"/>
    <w:rPr>
      <w:sz w:val="40"/>
      <w:szCs w:val="40"/>
      <w:lang w:bidi="he-IL"/>
    </w:rPr>
  </w:style>
  <w:style w:type="paragraph" w:styleId="Footer">
    <w:name w:val="footer"/>
    <w:basedOn w:val="Normal"/>
    <w:link w:val="FooterChar"/>
    <w:uiPriority w:val="99"/>
    <w:unhideWhenUsed/>
    <w:rsid w:val="008020C0"/>
    <w:pPr>
      <w:tabs>
        <w:tab w:val="center" w:pos="4680"/>
        <w:tab w:val="right" w:pos="9360"/>
      </w:tabs>
    </w:pPr>
    <w:rPr>
      <w:sz w:val="40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8020C0"/>
    <w:rPr>
      <w:sz w:val="40"/>
      <w:szCs w:val="40"/>
      <w:lang w:bidi="he-IL"/>
    </w:rPr>
  </w:style>
  <w:style w:type="character" w:styleId="Hyperlink">
    <w:name w:val="Hyperlink"/>
    <w:rsid w:val="007A0CA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8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859"/>
    <w:rPr>
      <w:rFonts w:ascii="Tahoma" w:hAnsi="Tahoma" w:cs="Tahoma"/>
      <w:sz w:val="16"/>
      <w:szCs w:val="16"/>
      <w:lang w:bidi="he-IL"/>
    </w:rPr>
  </w:style>
  <w:style w:type="paragraph" w:styleId="ListParagraph">
    <w:name w:val="List Paragraph"/>
    <w:basedOn w:val="Normal"/>
    <w:uiPriority w:val="34"/>
    <w:qFormat/>
    <w:rsid w:val="00CC52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85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ophoeur.kh8899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ovannaphumischool/?hc_ref=PAGES_TIMELINE&amp;fref=n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omonmel07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onmel07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DF854B-BAA8-4F7F-A104-67C13ADD0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Office 2000</vt:lpstr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Office 2000</dc:title>
  <dc:subject>Use for Font Limon for Microsoft Office 2000.</dc:subject>
  <dc:creator>MSP CSM</dc:creator>
  <cp:keywords>Normal Template</cp:keywords>
  <cp:lastModifiedBy>SOUM Som On</cp:lastModifiedBy>
  <cp:revision>21</cp:revision>
  <cp:lastPrinted>2017-03-15T05:18:00Z</cp:lastPrinted>
  <dcterms:created xsi:type="dcterms:W3CDTF">2017-02-26T19:37:00Z</dcterms:created>
  <dcterms:modified xsi:type="dcterms:W3CDTF">2017-12-19T09:34:00Z</dcterms:modified>
</cp:coreProperties>
</file>